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CCF2CD" w14:textId="77777777" w:rsidR="005F52C9" w:rsidRPr="00C132A5" w:rsidRDefault="005D0E4E" w:rsidP="005F52C9">
      <w:pPr>
        <w:jc w:val="center"/>
        <w:rPr>
          <w:rFonts w:ascii="Arial" w:hAnsi="Arial" w:cs="Arial"/>
          <w:b/>
          <w:color w:val="000000" w:themeColor="text1"/>
          <w:sz w:val="28"/>
          <w:szCs w:val="24"/>
        </w:rPr>
      </w:pPr>
      <w:r>
        <w:rPr>
          <w:rFonts w:ascii="Arial" w:hAnsi="Arial" w:cs="Arial"/>
          <w:b/>
          <w:i/>
          <w:color w:val="000000" w:themeColor="text1"/>
          <w:sz w:val="24"/>
          <w:szCs w:val="24"/>
        </w:rPr>
        <w:t xml:space="preserve"> </w:t>
      </w:r>
      <w:r w:rsidR="005F52C9" w:rsidRPr="00C132A5">
        <w:rPr>
          <w:rFonts w:ascii="Arial" w:hAnsi="Arial" w:cs="Arial"/>
          <w:b/>
          <w:color w:val="000000" w:themeColor="text1"/>
          <w:sz w:val="28"/>
          <w:szCs w:val="24"/>
        </w:rPr>
        <w:t>Work to be turned in May 4-8</w:t>
      </w:r>
    </w:p>
    <w:p w14:paraId="668B5918" w14:textId="7C678724" w:rsidR="005F52C9" w:rsidRPr="00C132A5" w:rsidRDefault="005F52C9" w:rsidP="005F52C9">
      <w:pPr>
        <w:spacing w:after="0"/>
        <w:jc w:val="center"/>
        <w:rPr>
          <w:rFonts w:ascii="Arial" w:hAnsi="Arial" w:cs="Arial"/>
          <w:b/>
          <w:color w:val="000000" w:themeColor="text1"/>
          <w:sz w:val="28"/>
          <w:szCs w:val="24"/>
        </w:rPr>
      </w:pPr>
      <w:r w:rsidRPr="00C132A5">
        <w:rPr>
          <w:rFonts w:ascii="Arial" w:hAnsi="Arial" w:cs="Arial"/>
          <w:b/>
          <w:color w:val="000000" w:themeColor="text1"/>
          <w:sz w:val="28"/>
          <w:szCs w:val="24"/>
        </w:rPr>
        <w:t>This is a quick chart</w:t>
      </w:r>
      <w:r w:rsidR="00DC6FA9">
        <w:rPr>
          <w:rFonts w:ascii="Arial" w:hAnsi="Arial" w:cs="Arial"/>
          <w:b/>
          <w:color w:val="000000" w:themeColor="text1"/>
          <w:sz w:val="28"/>
          <w:szCs w:val="24"/>
        </w:rPr>
        <w:t xml:space="preserve"> for ELA, </w:t>
      </w:r>
      <w:r w:rsidRPr="00C132A5">
        <w:rPr>
          <w:rFonts w:ascii="Arial" w:hAnsi="Arial" w:cs="Arial"/>
          <w:b/>
          <w:color w:val="000000" w:themeColor="text1"/>
          <w:sz w:val="28"/>
          <w:szCs w:val="24"/>
        </w:rPr>
        <w:t>Math</w:t>
      </w:r>
      <w:r w:rsidR="00DC6FA9">
        <w:rPr>
          <w:rFonts w:ascii="Arial" w:hAnsi="Arial" w:cs="Arial"/>
          <w:b/>
          <w:color w:val="000000" w:themeColor="text1"/>
          <w:sz w:val="28"/>
          <w:szCs w:val="24"/>
        </w:rPr>
        <w:t>, Science, and Social Studies</w:t>
      </w:r>
      <w:r w:rsidRPr="00C132A5">
        <w:rPr>
          <w:rFonts w:ascii="Arial" w:hAnsi="Arial" w:cs="Arial"/>
          <w:b/>
          <w:color w:val="000000" w:themeColor="text1"/>
          <w:sz w:val="28"/>
          <w:szCs w:val="24"/>
        </w:rPr>
        <w:t xml:space="preserve"> Assignments</w:t>
      </w:r>
    </w:p>
    <w:p w14:paraId="0AE5D785" w14:textId="27F606D6" w:rsidR="005F52C9" w:rsidRDefault="00DC6FA9" w:rsidP="005F52C9">
      <w:pPr>
        <w:jc w:val="center"/>
        <w:rPr>
          <w:rFonts w:ascii="Arial" w:hAnsi="Arial" w:cs="Arial"/>
          <w:b/>
          <w:color w:val="000000" w:themeColor="text1"/>
          <w:sz w:val="28"/>
          <w:szCs w:val="24"/>
        </w:rPr>
      </w:pPr>
      <w:r>
        <w:rPr>
          <w:rFonts w:ascii="Arial" w:hAnsi="Arial" w:cs="Arial"/>
          <w:b/>
          <w:color w:val="000000" w:themeColor="text1"/>
          <w:sz w:val="28"/>
          <w:szCs w:val="24"/>
        </w:rPr>
        <w:t>N</w:t>
      </w:r>
      <w:r w:rsidR="005F52C9" w:rsidRPr="00C132A5">
        <w:rPr>
          <w:rFonts w:ascii="Arial" w:hAnsi="Arial" w:cs="Arial"/>
          <w:b/>
          <w:color w:val="000000" w:themeColor="text1"/>
          <w:sz w:val="28"/>
          <w:szCs w:val="24"/>
        </w:rPr>
        <w:t>eed to be turned in</w:t>
      </w:r>
      <w:r w:rsidR="005F52C9">
        <w:rPr>
          <w:rFonts w:ascii="Arial" w:hAnsi="Arial" w:cs="Arial"/>
          <w:b/>
          <w:color w:val="000000" w:themeColor="text1"/>
          <w:sz w:val="28"/>
          <w:szCs w:val="24"/>
        </w:rPr>
        <w:t xml:space="preserve"> and will be recorded in Power School</w:t>
      </w:r>
    </w:p>
    <w:p w14:paraId="2E89CF13" w14:textId="77777777" w:rsidR="005F52C9" w:rsidRPr="00277915" w:rsidRDefault="005F52C9" w:rsidP="005F52C9">
      <w:pPr>
        <w:pStyle w:val="NoSpacing"/>
        <w:rPr>
          <w:color w:val="000000" w:themeColor="text1"/>
        </w:rPr>
      </w:pPr>
      <w:r>
        <w:rPr>
          <w:color w:val="000000" w:themeColor="text1"/>
        </w:rPr>
        <w:t>**Remote Plans are on the next page.</w:t>
      </w:r>
    </w:p>
    <w:p w14:paraId="60916E85" w14:textId="77777777" w:rsidR="005F52C9" w:rsidRPr="00C00F02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2"/>
          <w:szCs w:val="24"/>
        </w:rPr>
      </w:pPr>
    </w:p>
    <w:tbl>
      <w:tblPr>
        <w:tblStyle w:val="TableGrid"/>
        <w:tblpPr w:leftFromText="180" w:rightFromText="180" w:vertAnchor="page" w:horzAnchor="margin" w:tblpXSpec="center" w:tblpY="2986"/>
        <w:tblW w:w="0" w:type="auto"/>
        <w:tblLook w:val="04A0" w:firstRow="1" w:lastRow="0" w:firstColumn="1" w:lastColumn="0" w:noHBand="0" w:noVBand="1"/>
      </w:tblPr>
      <w:tblGrid>
        <w:gridCol w:w="7848"/>
        <w:gridCol w:w="1980"/>
      </w:tblGrid>
      <w:tr w:rsidR="00D25D57" w14:paraId="50A2532F" w14:textId="77777777" w:rsidTr="009B615E">
        <w:tc>
          <w:tcPr>
            <w:tcW w:w="7848" w:type="dxa"/>
          </w:tcPr>
          <w:p w14:paraId="46358D8B" w14:textId="77777777" w:rsidR="00D25D57" w:rsidRPr="00BD718E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0F83DC2D" w14:textId="00A5BC64" w:rsidR="00D25D57" w:rsidRPr="00404AE8" w:rsidRDefault="00D25D57" w:rsidP="009B615E">
            <w:pPr>
              <w:ind w:left="720" w:hanging="720"/>
              <w:jc w:val="center"/>
              <w:rPr>
                <w:rFonts w:ascii="Arial" w:hAnsi="Arial" w:cs="Arial"/>
                <w:b/>
                <w:sz w:val="24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highlight w:val="yellow"/>
              </w:rPr>
              <w:t>Turned In</w:t>
            </w:r>
          </w:p>
        </w:tc>
      </w:tr>
      <w:tr w:rsidR="00D25D57" w14:paraId="203C1D96" w14:textId="77777777" w:rsidTr="009B615E">
        <w:tc>
          <w:tcPr>
            <w:tcW w:w="7848" w:type="dxa"/>
          </w:tcPr>
          <w:p w14:paraId="0111664E" w14:textId="77777777" w:rsidR="00541186" w:rsidRDefault="00D25D57" w:rsidP="00C00F02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51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Reading:  </w:t>
            </w:r>
            <w:r w:rsidR="00C00F02">
              <w:rPr>
                <w:rFonts w:ascii="Arial" w:hAnsi="Arial" w:cs="Arial"/>
                <w:b/>
                <w:color w:val="auto"/>
                <w:sz w:val="24"/>
                <w:highlight w:val="yellow"/>
                <w:u w:val="single"/>
              </w:rPr>
              <w:t xml:space="preserve"> </w:t>
            </w:r>
            <w:proofErr w:type="spellStart"/>
            <w:r w:rsidR="00C00F02" w:rsidRPr="00541186">
              <w:rPr>
                <w:rFonts w:ascii="Arial" w:hAnsi="Arial" w:cs="Arial"/>
                <w:b/>
                <w:color w:val="auto"/>
                <w:sz w:val="28"/>
                <w:highlight w:val="yellow"/>
                <w:u w:val="single"/>
              </w:rPr>
              <w:t>Moka</w:t>
            </w:r>
            <w:proofErr w:type="spellEnd"/>
            <w:r w:rsidR="00C00F02" w:rsidRPr="00541186">
              <w:rPr>
                <w:rFonts w:ascii="Arial" w:hAnsi="Arial" w:cs="Arial"/>
                <w:b/>
                <w:color w:val="auto"/>
                <w:sz w:val="28"/>
                <w:highlight w:val="yellow"/>
                <w:u w:val="single"/>
              </w:rPr>
              <w:t xml:space="preserve"> the Little Golden Dog</w:t>
            </w:r>
            <w:r w:rsidR="00C00F02" w:rsidRPr="00541186">
              <w:rPr>
                <w:rFonts w:ascii="Arial" w:hAnsi="Arial" w:cs="Arial"/>
                <w:b/>
                <w:color w:val="auto"/>
                <w:sz w:val="28"/>
                <w:highlight w:val="yellow"/>
                <w:u w:val="single"/>
              </w:rPr>
              <w:t xml:space="preserve"> </w:t>
            </w:r>
            <w:r w:rsidRPr="00541186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51"/>
                <w:highlight w:val="yellow"/>
              </w:rPr>
              <w:t>with questions</w:t>
            </w:r>
            <w:r w:rsidRPr="00541186"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51"/>
              </w:rPr>
              <w:t xml:space="preserve"> </w:t>
            </w:r>
          </w:p>
          <w:p w14:paraId="0698C604" w14:textId="02B37E4B" w:rsidR="00D25D57" w:rsidRPr="00C00F02" w:rsidRDefault="00541186" w:rsidP="00C00F02">
            <w:pPr>
              <w:rPr>
                <w:rFonts w:ascii="Arial" w:hAnsi="Arial" w:cs="Arial"/>
                <w:b/>
                <w:color w:val="auto"/>
                <w:sz w:val="24"/>
                <w:highlight w:val="yellow"/>
                <w:u w:val="single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51"/>
              </w:rPr>
              <w:drawing>
                <wp:anchor distT="0" distB="0" distL="114300" distR="114300" simplePos="0" relativeHeight="251658240" behindDoc="0" locked="0" layoutInCell="1" allowOverlap="1" wp14:anchorId="30ED1927" wp14:editId="1266854D">
                  <wp:simplePos x="0" y="0"/>
                  <wp:positionH relativeFrom="column">
                    <wp:posOffset>13309</wp:posOffset>
                  </wp:positionH>
                  <wp:positionV relativeFrom="paragraph">
                    <wp:posOffset>22860</wp:posOffset>
                  </wp:positionV>
                  <wp:extent cx="466725" cy="486410"/>
                  <wp:effectExtent l="0" t="0" r="9525" b="889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486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8"/>
                <w:szCs w:val="51"/>
              </w:rPr>
              <w:t xml:space="preserve">                                                        </w:t>
            </w:r>
            <w:r w:rsidR="00D25D57" w:rsidRPr="00C132A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</w:rPr>
              <w:t xml:space="preserve">on  Read Works </w:t>
            </w:r>
          </w:p>
          <w:p w14:paraId="2DF13935" w14:textId="550A2ED5" w:rsidR="00D25D57" w:rsidRDefault="00D25D57" w:rsidP="009B615E">
            <w:pPr>
              <w:shd w:val="clear" w:color="auto" w:fill="F5F8F8"/>
              <w:spacing w:line="300" w:lineRule="atLeast"/>
              <w:outlineLvl w:val="1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5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51"/>
              </w:rPr>
              <w:t xml:space="preserve">                       </w:t>
            </w:r>
            <w:r w:rsidR="00C00F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51"/>
              </w:rPr>
              <w:t>(assigned on Tuesday</w:t>
            </w:r>
            <w:r w:rsidRPr="00C132A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51"/>
              </w:rPr>
              <w:t>)</w:t>
            </w:r>
          </w:p>
          <w:p w14:paraId="02148935" w14:textId="77777777" w:rsidR="00D25D57" w:rsidRDefault="00D25D57" w:rsidP="009B615E">
            <w:pPr>
              <w:rPr>
                <w:rFonts w:ascii="Arial" w:eastAsia="Times New Roman" w:hAnsi="Arial" w:cs="Arial"/>
                <w:color w:val="000000" w:themeColor="text1"/>
                <w:sz w:val="24"/>
                <w:szCs w:val="51"/>
                <w:u w:val="single"/>
              </w:rPr>
            </w:pPr>
          </w:p>
          <w:p w14:paraId="1A2C711C" w14:textId="77777777" w:rsidR="00541186" w:rsidRPr="00BD718E" w:rsidRDefault="00541186" w:rsidP="009B615E">
            <w:pPr>
              <w:rPr>
                <w:rFonts w:ascii="Times New Roman" w:hAnsi="Times New Roman" w:cs="Times New Roman"/>
                <w:color w:val="000000" w:themeColor="text1"/>
                <w:sz w:val="14"/>
                <w:highlight w:val="yellow"/>
              </w:rPr>
            </w:pPr>
          </w:p>
        </w:tc>
        <w:tc>
          <w:tcPr>
            <w:tcW w:w="1980" w:type="dxa"/>
          </w:tcPr>
          <w:p w14:paraId="35FC0442" w14:textId="77777777" w:rsidR="00D25D57" w:rsidRDefault="00D25D57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C00F02" w14:paraId="70B3FB2C" w14:textId="77777777" w:rsidTr="009B615E">
        <w:tc>
          <w:tcPr>
            <w:tcW w:w="7848" w:type="dxa"/>
          </w:tcPr>
          <w:p w14:paraId="4563BE9A" w14:textId="41F76818" w:rsidR="00C00F02" w:rsidRPr="00280C47" w:rsidRDefault="00C00F02" w:rsidP="00C00F02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</w:pPr>
            <w:r w:rsidRPr="00C00F02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Reading: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="00280C47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   </w:t>
            </w:r>
            <w:r w:rsidRPr="00280C47">
              <w:rPr>
                <w:rFonts w:ascii="Times New Roman" w:hAnsi="Times New Roman" w:cs="Times New Roman"/>
                <w:b/>
                <w:color w:val="000000" w:themeColor="text1"/>
                <w:sz w:val="28"/>
                <w:highlight w:val="yellow"/>
              </w:rPr>
              <w:t>Questions for Story on ELA TEAMS</w:t>
            </w:r>
          </w:p>
          <w:p w14:paraId="16221DE7" w14:textId="4B613B15" w:rsidR="00C00F02" w:rsidRPr="00C00F02" w:rsidRDefault="00280C47" w:rsidP="00C00F02">
            <w:pPr>
              <w:rPr>
                <w:rStyle w:val="Hyperlink"/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18"/>
              </w:rPr>
              <w:drawing>
                <wp:anchor distT="0" distB="0" distL="114300" distR="114300" simplePos="0" relativeHeight="251659264" behindDoc="0" locked="0" layoutInCell="1" allowOverlap="1" wp14:anchorId="6F09EEEF" wp14:editId="53C649D0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19050</wp:posOffset>
                  </wp:positionV>
                  <wp:extent cx="382270" cy="40005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2270" cy="400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00F02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   </w:t>
            </w:r>
            <w:r w:rsidR="00C00F02" w:rsidRPr="00C00F02"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  <w:fldChar w:fldCharType="begin"/>
            </w:r>
            <w:r w:rsidR="00C00F02" w:rsidRPr="00C00F02"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  <w:instrText xml:space="preserve"> HYPERLINK "https://www-k6.thinkcentral.com/content/hsp/reading/journeys2014/na/gr3/strategic_intervention_9780547896182_/lr/ell/lesson21/index.html" </w:instrText>
            </w:r>
            <w:r w:rsidR="00C00F02" w:rsidRPr="00C00F02"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</w:r>
            <w:r w:rsidR="00C00F02" w:rsidRPr="00C00F02"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  <w:fldChar w:fldCharType="separate"/>
            </w:r>
            <w:r w:rsidR="00C00F02" w:rsidRPr="00C00F02">
              <w:rPr>
                <w:rStyle w:val="Hyperlink"/>
                <w:rFonts w:ascii="Times New Roman" w:hAnsi="Times New Roman" w:cs="Times New Roman"/>
                <w:b/>
                <w:sz w:val="24"/>
              </w:rPr>
              <w:t>Asleep in the Grass</w:t>
            </w:r>
          </w:p>
          <w:p w14:paraId="43B7B102" w14:textId="648AEA01" w:rsidR="00C00F02" w:rsidRPr="00C00F02" w:rsidRDefault="00C00F02" w:rsidP="00C00F02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C00F02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fldChar w:fldCharType="end"/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(assigned on Thursday</w:t>
            </w:r>
            <w:r w:rsidRPr="00C00F02">
              <w:rPr>
                <w:rFonts w:ascii="Times New Roman" w:hAnsi="Times New Roman" w:cs="Times New Roman"/>
                <w:color w:val="000000" w:themeColor="text1"/>
                <w:sz w:val="24"/>
              </w:rPr>
              <w:t>)</w:t>
            </w:r>
          </w:p>
          <w:p w14:paraId="1C80195A" w14:textId="3A10F8A0" w:rsidR="00C00F02" w:rsidRPr="00C00F02" w:rsidRDefault="00C00F02" w:rsidP="00C00F02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1980" w:type="dxa"/>
          </w:tcPr>
          <w:p w14:paraId="795944DE" w14:textId="77777777" w:rsidR="00C00F02" w:rsidRDefault="00C00F02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D25D57" w14:paraId="7ADEFEC0" w14:textId="77777777" w:rsidTr="009B615E">
        <w:tc>
          <w:tcPr>
            <w:tcW w:w="7848" w:type="dxa"/>
          </w:tcPr>
          <w:p w14:paraId="3D47D384" w14:textId="77777777" w:rsidR="00D25D57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Spelling: </w:t>
            </w:r>
            <w:r w:rsidRPr="00541186">
              <w:rPr>
                <w:rFonts w:ascii="Times New Roman" w:hAnsi="Times New Roman" w:cs="Times New Roman"/>
                <w:b/>
                <w:color w:val="000000" w:themeColor="text1"/>
                <w:sz w:val="28"/>
                <w:highlight w:val="yellow"/>
              </w:rPr>
              <w:t>4 activities</w:t>
            </w:r>
            <w:r w:rsidRPr="00541186"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  <w:t xml:space="preserve">  spelling city</w:t>
            </w:r>
            <w:r w:rsidRPr="00541186">
              <w:rPr>
                <w:rFonts w:ascii="Times New Roman" w:hAnsi="Times New Roman" w:cs="Times New Roman"/>
                <w:color w:val="000000" w:themeColor="text1"/>
                <w:sz w:val="28"/>
              </w:rPr>
              <w:t xml:space="preserve"> </w:t>
            </w:r>
          </w:p>
          <w:p w14:paraId="078A487F" w14:textId="77777777" w:rsidR="00D25D57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(assigned on Tuesday and Thursday)</w:t>
            </w:r>
          </w:p>
          <w:p w14:paraId="5F0BE5EF" w14:textId="77777777" w:rsidR="00D25D57" w:rsidRPr="00C132A5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1980" w:type="dxa"/>
          </w:tcPr>
          <w:p w14:paraId="6680EBB2" w14:textId="77777777" w:rsidR="00D25D57" w:rsidRDefault="00D25D57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D25D57" w14:paraId="5B09ED22" w14:textId="77777777" w:rsidTr="009B615E">
        <w:trPr>
          <w:trHeight w:val="593"/>
        </w:trPr>
        <w:tc>
          <w:tcPr>
            <w:tcW w:w="7848" w:type="dxa"/>
          </w:tcPr>
          <w:p w14:paraId="57E00BF4" w14:textId="7BCB4593" w:rsidR="00D25D57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English: </w:t>
            </w:r>
            <w:r w:rsidRPr="00541186">
              <w:rPr>
                <w:rFonts w:ascii="Times New Roman" w:hAnsi="Times New Roman" w:cs="Times New Roman"/>
                <w:b/>
                <w:color w:val="000000" w:themeColor="text1"/>
                <w:sz w:val="28"/>
                <w:highlight w:val="yellow"/>
              </w:rPr>
              <w:t>Complete the</w:t>
            </w:r>
            <w:r w:rsidR="00280C47" w:rsidRPr="00541186">
              <w:rPr>
                <w:rFonts w:ascii="Times New Roman" w:hAnsi="Times New Roman" w:cs="Times New Roman"/>
                <w:b/>
                <w:color w:val="000000" w:themeColor="text1"/>
                <w:sz w:val="28"/>
                <w:highlight w:val="yellow"/>
              </w:rPr>
              <w:t xml:space="preserve"> possessive pronouns</w:t>
            </w:r>
            <w:r w:rsidRPr="00541186">
              <w:rPr>
                <w:rFonts w:ascii="Times New Roman" w:hAnsi="Times New Roman" w:cs="Times New Roman"/>
                <w:b/>
                <w:color w:val="000000" w:themeColor="text1"/>
                <w:sz w:val="28"/>
                <w:highlight w:val="yellow"/>
              </w:rPr>
              <w:t xml:space="preserve"> activity on IXL</w:t>
            </w:r>
          </w:p>
          <w:p w14:paraId="49376163" w14:textId="77D4F063" w:rsidR="00D25D57" w:rsidRPr="00BD718E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</w:t>
            </w:r>
            <w:r w:rsidR="00280C47">
              <w:rPr>
                <w:rFonts w:ascii="Times New Roman" w:hAnsi="Times New Roman" w:cs="Times New Roman"/>
                <w:color w:val="000000" w:themeColor="text1"/>
                <w:sz w:val="24"/>
              </w:rPr>
              <w:t>(assigned on Tuesda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)</w:t>
            </w:r>
          </w:p>
          <w:p w14:paraId="6C9FF352" w14:textId="77777777" w:rsidR="00D25D57" w:rsidRPr="00BD718E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4F468141" w14:textId="77777777" w:rsidR="00D25D57" w:rsidRDefault="00D25D57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highlight w:val="yellow"/>
              </w:rPr>
              <w:t xml:space="preserve"> </w:t>
            </w:r>
          </w:p>
          <w:p w14:paraId="5ED98D2D" w14:textId="77777777" w:rsidR="00D25D57" w:rsidRDefault="00D25D57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D25D57" w14:paraId="4CDC3385" w14:textId="77777777" w:rsidTr="009B615E">
        <w:trPr>
          <w:trHeight w:val="737"/>
        </w:trPr>
        <w:tc>
          <w:tcPr>
            <w:tcW w:w="7848" w:type="dxa"/>
          </w:tcPr>
          <w:p w14:paraId="26DB1FDF" w14:textId="77777777" w:rsidR="00D25D57" w:rsidRPr="00BD718E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Math – Mrs. Poggensee      </w:t>
            </w:r>
            <w:r w:rsidRPr="00541186"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  <w:t>Happy Numbers</w:t>
            </w:r>
          </w:p>
          <w:p w14:paraId="3F6284C7" w14:textId="77777777" w:rsidR="00D25D57" w:rsidRPr="00C132A5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Monday  20 minut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and    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Wednesday 20 minut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1980" w:type="dxa"/>
          </w:tcPr>
          <w:p w14:paraId="418CAD2B" w14:textId="77777777" w:rsidR="00D25D57" w:rsidRDefault="00D25D57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D25D57" w14:paraId="00C2A635" w14:textId="77777777" w:rsidTr="009B615E">
        <w:trPr>
          <w:trHeight w:val="881"/>
        </w:trPr>
        <w:tc>
          <w:tcPr>
            <w:tcW w:w="7848" w:type="dxa"/>
          </w:tcPr>
          <w:p w14:paraId="74A916A6" w14:textId="2DDF2F6F" w:rsidR="00280C47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>Math</w:t>
            </w:r>
            <w:r w:rsidR="00280C4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- 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  <w:proofErr w:type="spellStart"/>
            <w:r w:rsidR="00280C47" w:rsidRPr="00280C47">
              <w:rPr>
                <w:rFonts w:ascii="Times New Roman" w:hAnsi="Times New Roman" w:cs="Times New Roman"/>
                <w:color w:val="000000" w:themeColor="text1"/>
                <w:sz w:val="24"/>
              </w:rPr>
              <w:t>Mrs.Skrobanski</w:t>
            </w:r>
            <w:proofErr w:type="spellEnd"/>
            <w:r w:rsidR="00280C4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</w:t>
            </w:r>
          </w:p>
          <w:p w14:paraId="36B15A8C" w14:textId="6E625B90" w:rsidR="00D25D57" w:rsidRDefault="00280C4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</w:t>
            </w:r>
            <w:r w:rsidRPr="00280C47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 xml:space="preserve">Check Mrs. </w:t>
            </w:r>
            <w:proofErr w:type="spellStart"/>
            <w:r w:rsidRPr="00280C47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Skrobanski’s</w:t>
            </w:r>
            <w:proofErr w:type="spellEnd"/>
            <w:r w:rsidRPr="00280C47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 xml:space="preserve"> Homeroom page and Math page in Teams</w:t>
            </w:r>
          </w:p>
          <w:p w14:paraId="4CEB6F8C" w14:textId="77777777" w:rsidR="00D25D57" w:rsidRPr="00BD718E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(assigned on Monday and Wednesday)</w:t>
            </w:r>
          </w:p>
        </w:tc>
        <w:tc>
          <w:tcPr>
            <w:tcW w:w="1980" w:type="dxa"/>
          </w:tcPr>
          <w:p w14:paraId="7F231AA8" w14:textId="77777777" w:rsidR="00D25D57" w:rsidRDefault="00D25D57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D25D57" w14:paraId="2A7D0720" w14:textId="77777777" w:rsidTr="009B615E">
        <w:trPr>
          <w:trHeight w:val="449"/>
        </w:trPr>
        <w:tc>
          <w:tcPr>
            <w:tcW w:w="7848" w:type="dxa"/>
          </w:tcPr>
          <w:p w14:paraId="466EE671" w14:textId="0A61B1E4" w:rsidR="00D25D57" w:rsidRPr="00BD718E" w:rsidRDefault="0019205E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Science</w:t>
            </w:r>
            <w:r w:rsidR="00D25D5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</w:t>
            </w:r>
            <w:r w:rsidR="00E1249B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For all 4</w:t>
            </w:r>
            <w:r w:rsidR="00E1249B" w:rsidRPr="00E1249B">
              <w:rPr>
                <w:rFonts w:ascii="Times New Roman" w:hAnsi="Times New Roman" w:cs="Times New Roman"/>
                <w:color w:val="000000" w:themeColor="text1"/>
                <w:sz w:val="24"/>
                <w:vertAlign w:val="superscript"/>
              </w:rPr>
              <w:t>th</w:t>
            </w:r>
            <w:r w:rsidR="00E1249B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grade: </w:t>
            </w:r>
            <w:r w:rsidR="00E1249B" w:rsidRPr="00E1249B">
              <w:rPr>
                <w:rFonts w:ascii="Times New Roman" w:hAnsi="Times New Roman" w:cs="Times New Roman"/>
                <w:color w:val="000000" w:themeColor="text1"/>
                <w:sz w:val="20"/>
              </w:rPr>
              <w:t>assignment modified by Mrs. Poggensee</w:t>
            </w:r>
          </w:p>
          <w:p w14:paraId="278B56D1" w14:textId="11EC7234" w:rsidR="00D25D57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     </w:t>
            </w:r>
            <w:r w:rsidR="00E1249B" w:rsidRPr="00E1249B">
              <w:rPr>
                <w:rFonts w:ascii="Times New Roman" w:hAnsi="Times New Roman" w:cs="Times New Roman"/>
                <w:b/>
                <w:color w:val="000000" w:themeColor="text1"/>
                <w:sz w:val="28"/>
                <w:highlight w:val="yellow"/>
              </w:rPr>
              <w:t>How Rocks Form</w:t>
            </w:r>
            <w:r w:rsidRPr="00E1249B">
              <w:rPr>
                <w:rFonts w:ascii="Times New Roman" w:hAnsi="Times New Roman" w:cs="Times New Roman"/>
                <w:color w:val="000000" w:themeColor="text1"/>
                <w:sz w:val="28"/>
              </w:rPr>
              <w:t xml:space="preserve">    </w:t>
            </w:r>
            <w:r w:rsidR="00E1249B">
              <w:rPr>
                <w:rFonts w:ascii="Times New Roman" w:hAnsi="Times New Roman" w:cs="Times New Roman"/>
                <w:color w:val="000000" w:themeColor="text1"/>
                <w:sz w:val="24"/>
              </w:rPr>
              <w:t>(assigned on Monda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)</w:t>
            </w:r>
          </w:p>
          <w:p w14:paraId="36E5E0F3" w14:textId="0DC76FEE" w:rsidR="00E1249B" w:rsidRPr="00BD718E" w:rsidRDefault="00E1249B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             Reading</w:t>
            </w:r>
            <w:r w:rsidR="00280C4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and Questions to complet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are on Teams</w:t>
            </w:r>
          </w:p>
          <w:p w14:paraId="278E6618" w14:textId="77777777" w:rsidR="00D25D57" w:rsidRPr="00BD718E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1CEF7C37" w14:textId="77777777" w:rsidR="00D25D57" w:rsidRDefault="00D25D57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D25D57" w14:paraId="73451D1F" w14:textId="77777777" w:rsidTr="009B615E">
        <w:trPr>
          <w:trHeight w:val="449"/>
        </w:trPr>
        <w:tc>
          <w:tcPr>
            <w:tcW w:w="7848" w:type="dxa"/>
          </w:tcPr>
          <w:p w14:paraId="1987127F" w14:textId="496EC2D0" w:rsidR="00D25D57" w:rsidRDefault="0019205E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Social Studies</w:t>
            </w:r>
            <w:r w:rsidR="00D25D5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</w:t>
            </w:r>
            <w:r w:rsidR="00E1249B">
              <w:rPr>
                <w:rFonts w:ascii="Times New Roman" w:hAnsi="Times New Roman" w:cs="Times New Roman"/>
                <w:color w:val="000000" w:themeColor="text1"/>
                <w:sz w:val="24"/>
              </w:rPr>
              <w:t>For all 4</w:t>
            </w:r>
            <w:r w:rsidR="00E1249B" w:rsidRPr="00E1249B">
              <w:rPr>
                <w:rFonts w:ascii="Times New Roman" w:hAnsi="Times New Roman" w:cs="Times New Roman"/>
                <w:color w:val="000000" w:themeColor="text1"/>
                <w:sz w:val="24"/>
                <w:vertAlign w:val="superscript"/>
              </w:rPr>
              <w:t>th</w:t>
            </w:r>
            <w:r w:rsidR="00E1249B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grade: </w:t>
            </w:r>
            <w:r w:rsidR="00D25D5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</w:t>
            </w:r>
            <w:r w:rsidR="00E1249B" w:rsidRPr="00E1249B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E1249B" w:rsidRPr="00E1249B">
              <w:rPr>
                <w:rFonts w:ascii="Times New Roman" w:hAnsi="Times New Roman" w:cs="Times New Roman"/>
                <w:color w:val="000000" w:themeColor="text1"/>
                <w:sz w:val="20"/>
              </w:rPr>
              <w:t>assignment modified by Mrs. Poggensee</w:t>
            </w:r>
            <w:r w:rsidR="00E1249B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  <w:r w:rsidR="00D25D5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</w:p>
          <w:p w14:paraId="6DDD4AA1" w14:textId="145A33DD" w:rsidR="00D25D57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           </w:t>
            </w:r>
            <w:r w:rsidR="00280C47" w:rsidRPr="00280C47">
              <w:rPr>
                <w:rFonts w:ascii="Times New Roman" w:hAnsi="Times New Roman" w:cs="Times New Roman"/>
                <w:b/>
                <w:color w:val="000000" w:themeColor="text1"/>
                <w:sz w:val="28"/>
                <w:highlight w:val="yellow"/>
              </w:rPr>
              <w:t>Chapter 10 Review</w:t>
            </w:r>
            <w:r w:rsidRPr="00280C47">
              <w:rPr>
                <w:rFonts w:ascii="Times New Roman" w:hAnsi="Times New Roman" w:cs="Times New Roman"/>
                <w:color w:val="000000" w:themeColor="text1"/>
                <w:sz w:val="28"/>
              </w:rPr>
              <w:t xml:space="preserve">  </w:t>
            </w:r>
            <w:r w:rsidR="007D425A">
              <w:rPr>
                <w:rFonts w:ascii="Times New Roman" w:hAnsi="Times New Roman" w:cs="Times New Roman"/>
                <w:color w:val="000000" w:themeColor="text1"/>
                <w:sz w:val="24"/>
              </w:rPr>
              <w:t>(assigned on Wednesday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)</w:t>
            </w:r>
          </w:p>
          <w:p w14:paraId="47F1F246" w14:textId="5B3C8E8B" w:rsidR="00280C47" w:rsidRDefault="00280C4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           Book Link and Questions to complete are on Teams</w:t>
            </w:r>
          </w:p>
          <w:p w14:paraId="5D85010A" w14:textId="77777777" w:rsidR="00D25D57" w:rsidRPr="00BD718E" w:rsidRDefault="00D25D57" w:rsidP="009B615E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5285D4E4" w14:textId="77777777" w:rsidR="00D25D57" w:rsidRDefault="00D25D57" w:rsidP="009B615E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</w:tbl>
    <w:p w14:paraId="15AF1A9A" w14:textId="77777777" w:rsidR="005F52C9" w:rsidRPr="00C00F02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0"/>
          <w:szCs w:val="24"/>
        </w:rPr>
      </w:pPr>
    </w:p>
    <w:p w14:paraId="799C51FF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7D028B7C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5AE0AF5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0E73D08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21D488E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58753199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2FC9566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4EFC2339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39E03240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8F49458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09EBDEAC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38CA12C6" w14:textId="77777777" w:rsidR="005F52C9" w:rsidRDefault="005F52C9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A8B379C" w14:textId="77777777" w:rsidR="00C00F02" w:rsidRDefault="00C00F02" w:rsidP="00476120">
      <w:pPr>
        <w:spacing w:after="0" w:line="240" w:lineRule="auto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74E8CC33" w14:textId="4649BB9C" w:rsidR="00E54286" w:rsidRPr="0054636D" w:rsidRDefault="0032057B" w:rsidP="00476120">
      <w:pPr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lastRenderedPageBreak/>
        <w:t xml:space="preserve">Mrs. Poggensee </w:t>
      </w:r>
      <w:r w:rsidR="00C75D31">
        <w:rPr>
          <w:rFonts w:ascii="Arial" w:hAnsi="Arial" w:cs="Arial"/>
          <w:b/>
          <w:i/>
          <w:color w:val="000000" w:themeColor="text1"/>
          <w:sz w:val="24"/>
          <w:szCs w:val="24"/>
        </w:rPr>
        <w:t xml:space="preserve">         </w:t>
      </w:r>
      <w:r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t>Remote Learning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    </w:t>
      </w:r>
      <w:r w:rsidR="00C75D31">
        <w:rPr>
          <w:rFonts w:ascii="Arial" w:hAnsi="Arial" w:cs="Arial"/>
          <w:b/>
          <w:color w:val="000000" w:themeColor="text1"/>
          <w:sz w:val="28"/>
          <w:szCs w:val="28"/>
        </w:rPr>
        <w:t>4</w:t>
      </w:r>
      <w:r w:rsidR="00C75D31" w:rsidRPr="00C75D31">
        <w:rPr>
          <w:rFonts w:ascii="Arial" w:hAnsi="Arial" w:cs="Arial"/>
          <w:b/>
          <w:color w:val="000000" w:themeColor="text1"/>
          <w:sz w:val="28"/>
          <w:szCs w:val="28"/>
          <w:vertAlign w:val="superscript"/>
        </w:rPr>
        <w:t>th</w:t>
      </w:r>
      <w:r w:rsidR="00C75D31">
        <w:rPr>
          <w:rFonts w:ascii="Arial" w:hAnsi="Arial" w:cs="Arial"/>
          <w:b/>
          <w:color w:val="000000" w:themeColor="text1"/>
          <w:sz w:val="28"/>
          <w:szCs w:val="28"/>
        </w:rPr>
        <w:t xml:space="preserve"> Grade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</w:t>
      </w:r>
      <w:r w:rsidR="005D0E4E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  </w:t>
      </w:r>
      <w:r w:rsidR="002807DB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      </w:t>
      </w:r>
      <w:r w:rsidR="00C75D31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 </w:t>
      </w:r>
      <w:r w:rsidR="00356277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Week of </w:t>
      </w:r>
      <w:r w:rsidR="002807DB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May </w:t>
      </w:r>
      <w:r w:rsidR="00356277">
        <w:rPr>
          <w:rFonts w:ascii="Calibri" w:eastAsia="Calibri" w:hAnsi="Calibri" w:cs="Calibri"/>
          <w:b/>
          <w:bCs/>
          <w:color w:val="auto"/>
          <w:sz w:val="28"/>
          <w:szCs w:val="28"/>
        </w:rPr>
        <w:t>4-8</w:t>
      </w:r>
    </w:p>
    <w:p w14:paraId="25396BA3" w14:textId="7CEB28B9" w:rsidR="00FF357A" w:rsidRPr="00C75D31" w:rsidRDefault="00251BF2" w:rsidP="0054636D">
      <w:pPr>
        <w:spacing w:after="0"/>
        <w:rPr>
          <w:rFonts w:ascii="Arial" w:hAnsi="Arial" w:cs="Arial"/>
          <w:color w:val="auto"/>
          <w:sz w:val="24"/>
        </w:rPr>
      </w:pPr>
      <w:r w:rsidRPr="00C75D31">
        <w:rPr>
          <w:rFonts w:ascii="Arial" w:hAnsi="Arial" w:cs="Arial"/>
          <w:color w:val="auto"/>
          <w:sz w:val="24"/>
        </w:rPr>
        <w:t>The</w:t>
      </w:r>
      <w:r w:rsidR="00FF357A" w:rsidRPr="00C75D31">
        <w:rPr>
          <w:rFonts w:ascii="Arial" w:hAnsi="Arial" w:cs="Arial"/>
          <w:color w:val="auto"/>
          <w:sz w:val="24"/>
        </w:rPr>
        <w:t xml:space="preserve"> math assignments </w:t>
      </w:r>
      <w:r w:rsidRPr="00C75D31">
        <w:rPr>
          <w:rFonts w:ascii="Arial" w:hAnsi="Arial" w:cs="Arial"/>
          <w:color w:val="auto"/>
          <w:sz w:val="24"/>
        </w:rPr>
        <w:t xml:space="preserve">listed </w:t>
      </w:r>
      <w:r w:rsidR="00FF357A" w:rsidRPr="00C75D31">
        <w:rPr>
          <w:rFonts w:ascii="Arial" w:hAnsi="Arial" w:cs="Arial"/>
          <w:color w:val="auto"/>
          <w:sz w:val="24"/>
        </w:rPr>
        <w:t>are for th</w:t>
      </w:r>
      <w:r w:rsidR="005D0E4E" w:rsidRPr="00C75D31">
        <w:rPr>
          <w:rFonts w:ascii="Arial" w:hAnsi="Arial" w:cs="Arial"/>
          <w:color w:val="auto"/>
          <w:sz w:val="24"/>
        </w:rPr>
        <w:t>e students who have math with Mrs. Poggensee.</w:t>
      </w:r>
    </w:p>
    <w:p w14:paraId="502C92CC" w14:textId="77777777" w:rsidR="003E1411" w:rsidRDefault="00476120" w:rsidP="003E1411">
      <w:pPr>
        <w:spacing w:after="0"/>
        <w:rPr>
          <w:rFonts w:ascii="Arial" w:hAnsi="Arial" w:cs="Arial"/>
          <w:color w:val="auto"/>
          <w:sz w:val="28"/>
          <w:highlight w:val="green"/>
        </w:rPr>
      </w:pPr>
      <w:r w:rsidRPr="00C75D31">
        <w:rPr>
          <w:rFonts w:ascii="Arial" w:hAnsi="Arial" w:cs="Arial"/>
          <w:color w:val="auto"/>
          <w:sz w:val="28"/>
          <w:highlight w:val="green"/>
        </w:rPr>
        <w:t>4</w:t>
      </w:r>
      <w:r w:rsidRPr="00C75D31">
        <w:rPr>
          <w:rFonts w:ascii="Arial" w:hAnsi="Arial" w:cs="Arial"/>
          <w:color w:val="auto"/>
          <w:sz w:val="28"/>
          <w:highlight w:val="green"/>
          <w:vertAlign w:val="superscript"/>
        </w:rPr>
        <w:t>th</w:t>
      </w:r>
      <w:r w:rsidRPr="00C75D31">
        <w:rPr>
          <w:rFonts w:ascii="Arial" w:hAnsi="Arial" w:cs="Arial"/>
          <w:color w:val="auto"/>
          <w:sz w:val="28"/>
          <w:highlight w:val="green"/>
        </w:rPr>
        <w:t xml:space="preserve"> grade; Go on Teams for </w:t>
      </w:r>
      <w:r w:rsidR="005D0E4E" w:rsidRPr="00C75D31">
        <w:rPr>
          <w:rFonts w:ascii="Arial" w:hAnsi="Arial" w:cs="Arial"/>
          <w:color w:val="auto"/>
          <w:sz w:val="28"/>
          <w:highlight w:val="green"/>
        </w:rPr>
        <w:t>Reading</w:t>
      </w:r>
      <w:r w:rsidR="003E1411">
        <w:rPr>
          <w:rFonts w:ascii="Arial" w:hAnsi="Arial" w:cs="Arial"/>
          <w:color w:val="auto"/>
          <w:sz w:val="28"/>
          <w:highlight w:val="green"/>
        </w:rPr>
        <w:t>/English</w:t>
      </w:r>
      <w:r w:rsidR="005D0E4E" w:rsidRPr="00C75D31">
        <w:rPr>
          <w:rFonts w:ascii="Arial" w:hAnsi="Arial" w:cs="Arial"/>
          <w:color w:val="auto"/>
          <w:sz w:val="28"/>
          <w:highlight w:val="green"/>
        </w:rPr>
        <w:t xml:space="preserve">-ELA (Mrs. Poggensee), </w:t>
      </w:r>
    </w:p>
    <w:p w14:paraId="3D8122E4" w14:textId="59088E86" w:rsidR="00476120" w:rsidRPr="00C75D31" w:rsidRDefault="005D0E4E" w:rsidP="00FF357A">
      <w:pPr>
        <w:rPr>
          <w:rFonts w:ascii="Arial" w:hAnsi="Arial" w:cs="Arial"/>
          <w:color w:val="auto"/>
          <w:sz w:val="28"/>
        </w:rPr>
      </w:pPr>
      <w:r w:rsidRPr="00C75D31">
        <w:rPr>
          <w:rFonts w:ascii="Arial" w:hAnsi="Arial" w:cs="Arial"/>
          <w:color w:val="auto"/>
          <w:sz w:val="28"/>
          <w:highlight w:val="green"/>
        </w:rPr>
        <w:t xml:space="preserve">Science, </w:t>
      </w:r>
      <w:proofErr w:type="gramStart"/>
      <w:r w:rsidRPr="00C75D31">
        <w:rPr>
          <w:rFonts w:ascii="Arial" w:hAnsi="Arial" w:cs="Arial"/>
          <w:color w:val="auto"/>
          <w:sz w:val="28"/>
          <w:highlight w:val="green"/>
        </w:rPr>
        <w:t xml:space="preserve">and </w:t>
      </w:r>
      <w:r w:rsidR="00476120" w:rsidRPr="00C75D31">
        <w:rPr>
          <w:rFonts w:ascii="Arial" w:hAnsi="Arial" w:cs="Arial"/>
          <w:color w:val="auto"/>
          <w:sz w:val="28"/>
          <w:highlight w:val="green"/>
        </w:rPr>
        <w:t xml:space="preserve"> Social</w:t>
      </w:r>
      <w:proofErr w:type="gramEnd"/>
      <w:r w:rsidR="00476120" w:rsidRPr="00C75D31">
        <w:rPr>
          <w:rFonts w:ascii="Arial" w:hAnsi="Arial" w:cs="Arial"/>
          <w:color w:val="auto"/>
          <w:sz w:val="28"/>
          <w:highlight w:val="green"/>
        </w:rPr>
        <w:t xml:space="preserve"> Studies (Mrs. </w:t>
      </w:r>
      <w:proofErr w:type="spellStart"/>
      <w:r w:rsidR="00476120" w:rsidRPr="00C75D31">
        <w:rPr>
          <w:rFonts w:ascii="Arial" w:hAnsi="Arial" w:cs="Arial"/>
          <w:color w:val="auto"/>
          <w:sz w:val="28"/>
          <w:highlight w:val="green"/>
        </w:rPr>
        <w:t>Skrobanski</w:t>
      </w:r>
      <w:proofErr w:type="spellEnd"/>
      <w:r w:rsidR="00476120" w:rsidRPr="00C75D31">
        <w:rPr>
          <w:rFonts w:ascii="Arial" w:hAnsi="Arial" w:cs="Arial"/>
          <w:color w:val="auto"/>
          <w:sz w:val="28"/>
          <w:highlight w:val="green"/>
        </w:rPr>
        <w:t>)</w:t>
      </w:r>
    </w:p>
    <w:p w14:paraId="1726C0CD" w14:textId="2AA8C6E4" w:rsidR="00C91A53" w:rsidRPr="00476120" w:rsidRDefault="00C91A53" w:rsidP="00FF357A">
      <w:pPr>
        <w:rPr>
          <w:rFonts w:ascii="Arial" w:hAnsi="Arial" w:cs="Arial"/>
          <w:color w:val="auto"/>
          <w:sz w:val="28"/>
        </w:rPr>
      </w:pPr>
      <w:r w:rsidRPr="00C91A53">
        <w:rPr>
          <w:rFonts w:ascii="Arial" w:hAnsi="Arial" w:cs="Arial"/>
          <w:color w:val="auto"/>
          <w:sz w:val="28"/>
          <w:highlight w:val="yellow"/>
        </w:rPr>
        <w:t>If highlighted in yellow, these assignments need to be turned in.</w:t>
      </w:r>
    </w:p>
    <w:tbl>
      <w:tblPr>
        <w:tblStyle w:val="TableGrid"/>
        <w:tblpPr w:leftFromText="180" w:rightFromText="180" w:vertAnchor="text" w:horzAnchor="page" w:tblpX="526" w:tblpY="197"/>
        <w:tblW w:w="11335" w:type="dxa"/>
        <w:tblLayout w:type="fixed"/>
        <w:tblLook w:val="06A0" w:firstRow="1" w:lastRow="0" w:firstColumn="1" w:lastColumn="0" w:noHBand="1" w:noVBand="1"/>
      </w:tblPr>
      <w:tblGrid>
        <w:gridCol w:w="828"/>
        <w:gridCol w:w="2250"/>
        <w:gridCol w:w="67"/>
        <w:gridCol w:w="2183"/>
        <w:gridCol w:w="67"/>
        <w:gridCol w:w="2273"/>
        <w:gridCol w:w="2160"/>
        <w:gridCol w:w="180"/>
        <w:gridCol w:w="1327"/>
      </w:tblGrid>
      <w:tr w:rsidR="00AB2CF4" w14:paraId="6A01155E" w14:textId="27976426" w:rsidTr="00E577EA">
        <w:trPr>
          <w:trHeight w:val="1133"/>
        </w:trPr>
        <w:tc>
          <w:tcPr>
            <w:tcW w:w="828" w:type="dxa"/>
            <w:vAlign w:val="center"/>
          </w:tcPr>
          <w:p w14:paraId="5F7F2341" w14:textId="073BD0B6" w:rsidR="0048731C" w:rsidRPr="00FF357A" w:rsidRDefault="00FF357A" w:rsidP="00AB2CF4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0"/>
                <w:szCs w:val="24"/>
              </w:rPr>
              <w:t>Time</w:t>
            </w:r>
          </w:p>
          <w:p w14:paraId="1207B896" w14:textId="49DA8723" w:rsidR="00AB2CF4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F357A">
              <w:rPr>
                <w:rFonts w:ascii="Calibri" w:eastAsia="Calibri" w:hAnsi="Calibri" w:cs="Calibri"/>
                <w:color w:val="auto"/>
                <w:sz w:val="20"/>
                <w:szCs w:val="24"/>
              </w:rPr>
              <w:t>Subject</w:t>
            </w:r>
          </w:p>
        </w:tc>
        <w:tc>
          <w:tcPr>
            <w:tcW w:w="2317" w:type="dxa"/>
            <w:gridSpan w:val="2"/>
            <w:vAlign w:val="center"/>
          </w:tcPr>
          <w:p w14:paraId="0E43E240" w14:textId="77777777" w:rsidR="005D0E4E" w:rsidRDefault="00AB2CF4" w:rsidP="005D0E4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</w:p>
          <w:p w14:paraId="7336A9BD" w14:textId="5D4B5B49" w:rsidR="00160096" w:rsidRPr="00253A5F" w:rsidRDefault="005D0E4E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5D0E4E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8"/>
                <w:szCs w:val="24"/>
              </w:rPr>
              <w:t>Science</w:t>
            </w:r>
          </w:p>
          <w:p w14:paraId="05EE191A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onday</w:t>
            </w:r>
          </w:p>
          <w:p w14:paraId="4D40FE8D" w14:textId="173FF44C" w:rsidR="00C81D3D" w:rsidRPr="005D0E4E" w:rsidRDefault="00C81D3D" w:rsidP="00AB2CF4">
            <w:pPr>
              <w:jc w:val="center"/>
              <w:rPr>
                <w:rFonts w:ascii="Calibri" w:eastAsia="Calibri" w:hAnsi="Calibri" w:cs="Calibri"/>
                <w:color w:val="auto"/>
                <w:sz w:val="6"/>
                <w:szCs w:val="24"/>
              </w:rPr>
            </w:pPr>
          </w:p>
        </w:tc>
        <w:tc>
          <w:tcPr>
            <w:tcW w:w="2250" w:type="dxa"/>
            <w:gridSpan w:val="2"/>
            <w:vAlign w:val="center"/>
          </w:tcPr>
          <w:p w14:paraId="022AC53A" w14:textId="2E26D130" w:rsidR="00160096" w:rsidRDefault="00AB2CF4" w:rsidP="005D0E4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0260AE76" w14:textId="5D828936" w:rsidR="00FC291A" w:rsidRPr="00253A5F" w:rsidRDefault="00FC291A" w:rsidP="005D0E4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pelling/Reading/ English</w:t>
            </w:r>
          </w:p>
          <w:p w14:paraId="51723991" w14:textId="131AB1FC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uesday</w:t>
            </w:r>
          </w:p>
        </w:tc>
        <w:tc>
          <w:tcPr>
            <w:tcW w:w="2273" w:type="dxa"/>
            <w:vAlign w:val="center"/>
          </w:tcPr>
          <w:p w14:paraId="5F0181D6" w14:textId="76395B58" w:rsidR="00160096" w:rsidRDefault="00AB2CF4" w:rsidP="005D0E4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</w:p>
          <w:p w14:paraId="28ACBE82" w14:textId="08380395" w:rsidR="00B7039F" w:rsidRPr="00253A5F" w:rsidRDefault="00B7039F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 </w:t>
            </w:r>
            <w:r w:rsidRPr="005D0E4E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8"/>
                <w:szCs w:val="24"/>
              </w:rPr>
              <w:t>Social Studies</w:t>
            </w:r>
          </w:p>
          <w:p w14:paraId="2617616B" w14:textId="3DDCE9C8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Wednesday</w:t>
            </w:r>
          </w:p>
        </w:tc>
        <w:tc>
          <w:tcPr>
            <w:tcW w:w="2160" w:type="dxa"/>
          </w:tcPr>
          <w:p w14:paraId="2949217D" w14:textId="458377F8" w:rsidR="00B7039F" w:rsidRDefault="00AB2CF4" w:rsidP="00FC291A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73D6C5F7" w14:textId="11757D69" w:rsidR="00FC291A" w:rsidRDefault="00FC291A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pelling/Reading</w:t>
            </w:r>
          </w:p>
          <w:p w14:paraId="510A6ADB" w14:textId="57DED9F7" w:rsidR="00AB2CF4" w:rsidRPr="00B057C7" w:rsidRDefault="00AB2CF4" w:rsidP="00D3137E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hursday</w:t>
            </w:r>
          </w:p>
        </w:tc>
        <w:tc>
          <w:tcPr>
            <w:tcW w:w="1507" w:type="dxa"/>
            <w:gridSpan w:val="2"/>
          </w:tcPr>
          <w:p w14:paraId="09D29A35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56CD30F3" w14:textId="77777777" w:rsidR="00160096" w:rsidRPr="0032057B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>Flexible</w:t>
            </w:r>
          </w:p>
          <w:p w14:paraId="172C847E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 xml:space="preserve"> Friday</w:t>
            </w:r>
          </w:p>
          <w:p w14:paraId="75E9C81D" w14:textId="4696E692" w:rsidR="00E577EA" w:rsidRPr="00E577EA" w:rsidRDefault="00E577EA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</w:tc>
      </w:tr>
      <w:tr w:rsidR="00AB2CF4" w14:paraId="2CD7CE2D" w14:textId="24AEF739" w:rsidTr="00C00F02">
        <w:trPr>
          <w:trHeight w:val="692"/>
        </w:trPr>
        <w:tc>
          <w:tcPr>
            <w:tcW w:w="828" w:type="dxa"/>
            <w:vAlign w:val="center"/>
          </w:tcPr>
          <w:p w14:paraId="18CD2B29" w14:textId="77777777" w:rsidR="00FC291A" w:rsidRPr="00C00F02" w:rsidRDefault="00FC291A" w:rsidP="00AB2CF4">
            <w:pPr>
              <w:rPr>
                <w:rFonts w:ascii="Calibri" w:eastAsia="Calibri" w:hAnsi="Calibri" w:cs="Calibri"/>
                <w:color w:val="auto"/>
                <w:sz w:val="22"/>
                <w:szCs w:val="24"/>
              </w:rPr>
            </w:pPr>
            <w:r w:rsidRPr="00C00F02">
              <w:rPr>
                <w:rFonts w:ascii="Calibri" w:eastAsia="Calibri" w:hAnsi="Calibri" w:cs="Calibri"/>
                <w:color w:val="auto"/>
                <w:sz w:val="22"/>
                <w:szCs w:val="24"/>
              </w:rPr>
              <w:t>8:00</w:t>
            </w:r>
          </w:p>
          <w:p w14:paraId="469DACA3" w14:textId="11FD71E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C00F02">
              <w:rPr>
                <w:rFonts w:ascii="Calibri" w:eastAsia="Calibri" w:hAnsi="Calibri" w:cs="Calibri"/>
                <w:color w:val="auto"/>
                <w:sz w:val="22"/>
                <w:szCs w:val="24"/>
              </w:rPr>
              <w:t>8:30</w:t>
            </w:r>
          </w:p>
        </w:tc>
        <w:tc>
          <w:tcPr>
            <w:tcW w:w="10507" w:type="dxa"/>
            <w:gridSpan w:val="8"/>
            <w:vAlign w:val="center"/>
          </w:tcPr>
          <w:p w14:paraId="674F14C1" w14:textId="658F9420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C00F02">
              <w:rPr>
                <w:rFonts w:ascii="Calibri" w:eastAsia="Calibri" w:hAnsi="Calibri" w:cs="Calibri"/>
                <w:color w:val="auto"/>
                <w:sz w:val="28"/>
                <w:szCs w:val="24"/>
              </w:rPr>
              <w:t>Wake up, Breakfast, Get Ready for the Day</w:t>
            </w:r>
          </w:p>
        </w:tc>
      </w:tr>
      <w:tr w:rsidR="00DA0B24" w14:paraId="79B365C8" w14:textId="5FDC2227" w:rsidTr="00C00F02">
        <w:trPr>
          <w:trHeight w:val="2303"/>
        </w:trPr>
        <w:tc>
          <w:tcPr>
            <w:tcW w:w="828" w:type="dxa"/>
            <w:vAlign w:val="center"/>
          </w:tcPr>
          <w:p w14:paraId="539EAF62" w14:textId="77777777" w:rsidR="00FC291A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30</w:t>
            </w:r>
          </w:p>
          <w:p w14:paraId="6E0D535C" w14:textId="09BB377E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6D1D970E">
              <w:rPr>
                <w:rFonts w:ascii="Calibri" w:eastAsia="Calibri" w:hAnsi="Calibri" w:cs="Calibri"/>
                <w:color w:val="auto"/>
                <w:sz w:val="24"/>
                <w:szCs w:val="24"/>
              </w:rPr>
              <w:t>9:00</w:t>
            </w:r>
          </w:p>
        </w:tc>
        <w:tc>
          <w:tcPr>
            <w:tcW w:w="2250" w:type="dxa"/>
          </w:tcPr>
          <w:p w14:paraId="675AC9B3" w14:textId="5763B35F" w:rsidR="00DA0B24" w:rsidRDefault="00DA0B24" w:rsidP="0032057B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  <w:r w:rsidR="002F394B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/IXL</w:t>
            </w:r>
          </w:p>
          <w:p w14:paraId="126933B6" w14:textId="41D6A17E" w:rsidR="00DA0B24" w:rsidRPr="00701D02" w:rsidRDefault="00F06824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3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tudent.freckle.com</w:t>
              </w:r>
            </w:hyperlink>
          </w:p>
          <w:p w14:paraId="77392CB0" w14:textId="77777777" w:rsidR="00DA0B24" w:rsidRDefault="002F394B" w:rsidP="002F394B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or</w:t>
            </w:r>
          </w:p>
          <w:p w14:paraId="750CBB1C" w14:textId="61450DC7" w:rsidR="002F394B" w:rsidRDefault="002F394B" w:rsidP="002F394B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14" w:history="1">
              <w:r w:rsidRPr="002F394B">
                <w:rPr>
                  <w:rStyle w:val="Hyperlink"/>
                  <w:rFonts w:ascii="Arial" w:eastAsia="Calibri" w:hAnsi="Arial" w:cs="Arial"/>
                  <w:sz w:val="24"/>
                  <w:szCs w:val="24"/>
                </w:rPr>
                <w:t>IXL.com</w:t>
              </w:r>
            </w:hyperlink>
          </w:p>
          <w:p w14:paraId="0C4ED773" w14:textId="77777777" w:rsidR="002F394B" w:rsidRDefault="002F394B" w:rsidP="002F394B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62016875" w14:textId="77777777" w:rsidR="002F394B" w:rsidRPr="0049492A" w:rsidRDefault="002F394B" w:rsidP="002F394B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1043E769" w14:textId="744D9646" w:rsidR="002F394B" w:rsidRPr="00706306" w:rsidRDefault="002F394B" w:rsidP="00C00F02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  <w:gridSpan w:val="2"/>
          </w:tcPr>
          <w:p w14:paraId="3EBDF454" w14:textId="00A6F68B" w:rsidR="00DA0B24" w:rsidRPr="000319C6" w:rsidRDefault="00DA0B24" w:rsidP="0032057B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098C13F2" w14:textId="48416BAB" w:rsidR="00DA0B24" w:rsidRDefault="00F06824" w:rsidP="0032057B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5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pellingcity.com</w:t>
              </w:r>
            </w:hyperlink>
          </w:p>
          <w:p w14:paraId="5914FEA3" w14:textId="04CCCF8A" w:rsidR="00C75D31" w:rsidRPr="0049492A" w:rsidRDefault="00C75D31" w:rsidP="00C75D31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 xml:space="preserve">your username and password were emailed </w:t>
            </w:r>
            <w:r w:rsidR="009F7CD7">
              <w:rPr>
                <w:rFonts w:ascii="Arial" w:eastAsia="Calibri" w:hAnsi="Arial" w:cs="Arial"/>
                <w:color w:val="auto"/>
                <w:sz w:val="16"/>
                <w:szCs w:val="22"/>
              </w:rPr>
              <w:t xml:space="preserve"> </w:t>
            </w: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to your parents</w:t>
            </w:r>
          </w:p>
          <w:p w14:paraId="15799EBD" w14:textId="77777777" w:rsidR="00C75D31" w:rsidRPr="00C00F02" w:rsidRDefault="00C75D31" w:rsidP="00C75D31">
            <w:pPr>
              <w:rPr>
                <w:rFonts w:ascii="Arial" w:eastAsia="Calibri" w:hAnsi="Arial" w:cs="Arial"/>
                <w:i/>
                <w:color w:val="auto"/>
                <w:sz w:val="12"/>
                <w:szCs w:val="22"/>
              </w:rPr>
            </w:pPr>
          </w:p>
          <w:p w14:paraId="18116BB5" w14:textId="3CA05425" w:rsidR="00DA0B24" w:rsidRPr="00B057C7" w:rsidRDefault="009F7CD7" w:rsidP="002E7928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9F7CD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>You are only</w:t>
            </w:r>
            <w:r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 xml:space="preserve"> required to complete 4 activ</w:t>
            </w:r>
            <w:r w:rsidRPr="009F7CD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>ities this week</w:t>
            </w:r>
            <w:proofErr w:type="gramStart"/>
            <w:r w:rsidRPr="009F7CD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>..</w:t>
            </w:r>
            <w:proofErr w:type="gramEnd"/>
          </w:p>
        </w:tc>
        <w:tc>
          <w:tcPr>
            <w:tcW w:w="2340" w:type="dxa"/>
            <w:gridSpan w:val="2"/>
          </w:tcPr>
          <w:p w14:paraId="66377EE7" w14:textId="26E51902" w:rsidR="00DA0B24" w:rsidRDefault="00DA0B24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  <w:r w:rsidR="002F394B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/IXL</w:t>
            </w:r>
          </w:p>
          <w:p w14:paraId="197E75B0" w14:textId="6167B45B" w:rsidR="00DA0B24" w:rsidRPr="002F394B" w:rsidRDefault="00DA0B24" w:rsidP="002F394B">
            <w:pPr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 w:rsidRPr="000319C6"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t>student.freckle.com</w:t>
            </w:r>
          </w:p>
          <w:p w14:paraId="627EF55A" w14:textId="77777777" w:rsidR="00DA0B24" w:rsidRDefault="002F394B" w:rsidP="00701D02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or </w:t>
            </w:r>
          </w:p>
          <w:p w14:paraId="315C6B65" w14:textId="02CB96C5" w:rsidR="002F394B" w:rsidRPr="002F394B" w:rsidRDefault="002F394B" w:rsidP="00701D02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hyperlink r:id="rId16" w:history="1">
              <w:r w:rsidRPr="002F394B">
                <w:rPr>
                  <w:rStyle w:val="Hyperlink"/>
                  <w:rFonts w:eastAsia="Calibri" w:cstheme="minorHAnsi"/>
                  <w:sz w:val="24"/>
                  <w:szCs w:val="24"/>
                </w:rPr>
                <w:t>IXL.com</w:t>
              </w:r>
            </w:hyperlink>
          </w:p>
          <w:p w14:paraId="6561C2C4" w14:textId="77777777" w:rsidR="002F394B" w:rsidRDefault="002F394B" w:rsidP="00701D02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6F5DB9F2" w14:textId="3AF29E6A" w:rsidR="002F394B" w:rsidRPr="00C00F02" w:rsidRDefault="002F394B" w:rsidP="00C00F02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</w:tc>
        <w:tc>
          <w:tcPr>
            <w:tcW w:w="2340" w:type="dxa"/>
            <w:gridSpan w:val="2"/>
          </w:tcPr>
          <w:p w14:paraId="6B13EC61" w14:textId="40B0EAF3" w:rsidR="00DA0B24" w:rsidRPr="000319C6" w:rsidRDefault="00DA0B24" w:rsidP="000319C6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52CC4C91" w14:textId="45021C80" w:rsidR="00DA0B24" w:rsidRDefault="00F06824" w:rsidP="000319C6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7" w:history="1">
              <w:r w:rsidR="00DA0B24" w:rsidRPr="000319C6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spellingcity.com</w:t>
              </w:r>
            </w:hyperlink>
          </w:p>
          <w:p w14:paraId="2B5E93D8" w14:textId="77777777" w:rsidR="00C75D31" w:rsidRDefault="00C75D31" w:rsidP="00C75D31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3AE9AA8A" w14:textId="77777777" w:rsidR="00C75D31" w:rsidRPr="0049492A" w:rsidRDefault="00C75D31" w:rsidP="00C75D31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</w:p>
          <w:p w14:paraId="207D2488" w14:textId="1D73A5FA" w:rsidR="00DA0B24" w:rsidRPr="009F7CD7" w:rsidRDefault="009F7CD7" w:rsidP="00C75D31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9F7CD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>You are only</w:t>
            </w:r>
            <w:r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 xml:space="preserve"> required to complete 4 activ</w:t>
            </w:r>
            <w:r w:rsidRPr="009F7CD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>ities this week</w:t>
            </w:r>
            <w:proofErr w:type="gramStart"/>
            <w:r w:rsidRPr="009F7CD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>..</w:t>
            </w:r>
            <w:proofErr w:type="gramEnd"/>
          </w:p>
        </w:tc>
        <w:tc>
          <w:tcPr>
            <w:tcW w:w="1327" w:type="dxa"/>
          </w:tcPr>
          <w:p w14:paraId="5EDE5469" w14:textId="77777777" w:rsidR="00DA0B24" w:rsidRPr="00C91A53" w:rsidRDefault="00DA0B24" w:rsidP="000D1200">
            <w:pPr>
              <w:rPr>
                <w:color w:val="00B050"/>
                <w:sz w:val="28"/>
              </w:rPr>
            </w:pPr>
          </w:p>
          <w:p w14:paraId="1B171D8B" w14:textId="08B42772" w:rsidR="00DA0B24" w:rsidRPr="00C00F02" w:rsidRDefault="00C75D31" w:rsidP="00C00F02">
            <w:pPr>
              <w:rPr>
                <w:rFonts w:ascii="Arial" w:eastAsia="Calibri" w:hAnsi="Arial" w:cs="Arial"/>
                <w:b/>
                <w:bCs/>
                <w:iCs/>
                <w:color w:val="auto"/>
                <w:sz w:val="32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</w:tc>
      </w:tr>
      <w:tr w:rsidR="00DA0B24" w14:paraId="46FD4161" w14:textId="60D51C22" w:rsidTr="00356277">
        <w:trPr>
          <w:trHeight w:val="350"/>
        </w:trPr>
        <w:tc>
          <w:tcPr>
            <w:tcW w:w="828" w:type="dxa"/>
            <w:vAlign w:val="center"/>
          </w:tcPr>
          <w:p w14:paraId="71CB7924" w14:textId="47AC2035" w:rsidR="00FC291A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9:00</w:t>
            </w:r>
          </w:p>
          <w:p w14:paraId="7254A702" w14:textId="25F35CAE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00</w:t>
            </w:r>
          </w:p>
        </w:tc>
        <w:tc>
          <w:tcPr>
            <w:tcW w:w="2250" w:type="dxa"/>
          </w:tcPr>
          <w:p w14:paraId="3ED2A52D" w14:textId="2382F93E" w:rsidR="00DA0B24" w:rsidRPr="0060648F" w:rsidRDefault="00DA0B24" w:rsidP="0060648F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  <w:t>Math</w:t>
            </w:r>
          </w:p>
          <w:p w14:paraId="33230ABA" w14:textId="24D1CEA1" w:rsidR="00DA0B24" w:rsidRDefault="00F06824" w:rsidP="00701D02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8" w:history="1">
              <w:r w:rsidR="00DA0B24"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37D1B0D2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78C848C3" w14:textId="34A9F56D" w:rsidR="00C75D31" w:rsidRPr="000D5782" w:rsidRDefault="002F394B" w:rsidP="00C75D31">
            <w:pP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Work 2</w:t>
            </w:r>
            <w:r w:rsidR="00C75D31" w:rsidRPr="000D5782"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0 minutes or more.  Do not guess, use paper as needed.</w:t>
            </w:r>
          </w:p>
          <w:p w14:paraId="369C62B1" w14:textId="77777777" w:rsidR="00C75D31" w:rsidRPr="000D5782" w:rsidRDefault="00C75D31" w:rsidP="00C75D31">
            <w:pPr>
              <w:rPr>
                <w:rFonts w:ascii="Calibri" w:eastAsia="Calibri" w:hAnsi="Calibri" w:cs="Times New Roman"/>
                <w:b/>
                <w:color w:val="auto"/>
                <w:sz w:val="14"/>
                <w:szCs w:val="22"/>
              </w:rPr>
            </w:pPr>
          </w:p>
          <w:p w14:paraId="2882F1E6" w14:textId="77777777" w:rsidR="00C75D31" w:rsidRPr="00C00F02" w:rsidRDefault="00C75D31" w:rsidP="00C75D31">
            <w:pPr>
              <w:pStyle w:val="ListParagraph"/>
              <w:numPr>
                <w:ilvl w:val="0"/>
                <w:numId w:val="28"/>
              </w:numPr>
              <w:rPr>
                <w:rFonts w:ascii="Calibri" w:eastAsia="Calibri" w:hAnsi="Calibri" w:cs="Times New Roman"/>
                <w:b/>
                <w:color w:val="auto"/>
                <w:sz w:val="20"/>
                <w:szCs w:val="24"/>
              </w:rPr>
            </w:pP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</w:rPr>
              <w:t>pick I’m a student</w:t>
            </w:r>
          </w:p>
          <w:p w14:paraId="4286D6FA" w14:textId="4611B74E" w:rsidR="00C75D31" w:rsidRPr="00C00F02" w:rsidRDefault="00C75D31" w:rsidP="00C75D31">
            <w:pPr>
              <w:pStyle w:val="ListParagraph"/>
              <w:numPr>
                <w:ilvl w:val="0"/>
                <w:numId w:val="28"/>
              </w:numPr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</w:rPr>
              <w:t>4</w:t>
            </w: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  <w:vertAlign w:val="superscript"/>
              </w:rPr>
              <w:t>th</w:t>
            </w: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</w:rPr>
              <w:t xml:space="preserve">  grade code</w:t>
            </w:r>
          </w:p>
          <w:p w14:paraId="49F2072B" w14:textId="52C72629" w:rsidR="00C75D31" w:rsidRPr="00C00F02" w:rsidRDefault="00C75D31" w:rsidP="00C75D31">
            <w:pPr>
              <w:rPr>
                <w:rFonts w:ascii="Arial" w:eastAsia="Calibri" w:hAnsi="Arial" w:cs="Arial"/>
                <w:b/>
                <w:color w:val="auto"/>
                <w:sz w:val="20"/>
                <w:szCs w:val="24"/>
              </w:rPr>
            </w:pPr>
            <w:r w:rsidRPr="00C00F02">
              <w:rPr>
                <w:rFonts w:ascii="Arial" w:eastAsia="Calibri" w:hAnsi="Arial" w:cs="Arial"/>
                <w:b/>
                <w:color w:val="auto"/>
                <w:sz w:val="20"/>
                <w:szCs w:val="24"/>
              </w:rPr>
              <w:t xml:space="preserve">      825 913 </w:t>
            </w:r>
          </w:p>
          <w:p w14:paraId="6509C7FF" w14:textId="77777777" w:rsidR="00C75D31" w:rsidRPr="00406B3B" w:rsidRDefault="00C75D31" w:rsidP="00C75D3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0F02">
              <w:rPr>
                <w:rFonts w:ascii="Arial" w:hAnsi="Arial" w:cs="Arial"/>
                <w:color w:val="auto"/>
                <w:sz w:val="20"/>
                <w:szCs w:val="24"/>
              </w:rPr>
              <w:t>Click on Your name and begin</w:t>
            </w:r>
          </w:p>
          <w:p w14:paraId="20CB0AF8" w14:textId="77777777" w:rsidR="00DA0B24" w:rsidRDefault="00DA0B24" w:rsidP="00701D02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01A69583" w14:textId="3038A499" w:rsidR="00DA0B24" w:rsidRDefault="00046E0D" w:rsidP="00046E0D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 xml:space="preserve">If </w:t>
            </w:r>
            <w:hyperlink r:id="rId19" w:history="1">
              <w:r w:rsidRPr="00046E0D">
                <w:rPr>
                  <w:rStyle w:val="Hyperlink"/>
                  <w:rFonts w:ascii="Calibri" w:eastAsia="Calibri" w:hAnsi="Calibri" w:cs="Times New Roman"/>
                  <w:b/>
                  <w:sz w:val="28"/>
                  <w:szCs w:val="22"/>
                </w:rPr>
                <w:t xml:space="preserve">Mrs. </w:t>
              </w:r>
              <w:proofErr w:type="spellStart"/>
              <w:r w:rsidRPr="00046E0D">
                <w:rPr>
                  <w:rStyle w:val="Hyperlink"/>
                  <w:rFonts w:ascii="Calibri" w:eastAsia="Calibri" w:hAnsi="Calibri" w:cs="Times New Roman"/>
                  <w:b/>
                  <w:sz w:val="28"/>
                  <w:szCs w:val="22"/>
                </w:rPr>
                <w:t>Skrobanski</w:t>
              </w:r>
              <w:proofErr w:type="spellEnd"/>
            </w:hyperlink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 xml:space="preserve"> is your</w:t>
            </w:r>
            <w:r w:rsidR="00C00F02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 xml:space="preserve"> math teacher go to her page on </w:t>
            </w: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 xml:space="preserve"> TEAMS</w:t>
            </w:r>
          </w:p>
          <w:p w14:paraId="3497F396" w14:textId="6EF73EBD" w:rsidR="00DA0B24" w:rsidRPr="00C75D31" w:rsidRDefault="00DA0B24" w:rsidP="00C75D3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  <w:gridSpan w:val="2"/>
          </w:tcPr>
          <w:p w14:paraId="64D8034A" w14:textId="5F6D2AB5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50164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63222BAC" w14:textId="12B4AC8B" w:rsidR="00C75D31" w:rsidRPr="00356277" w:rsidRDefault="00C75D31" w:rsidP="00C75D31">
            <w:pPr>
              <w:rPr>
                <w:rFonts w:ascii="Arial" w:eastAsia="Calibri" w:hAnsi="Arial" w:cs="Arial"/>
                <w:color w:val="auto"/>
                <w:sz w:val="4"/>
                <w:szCs w:val="24"/>
              </w:rPr>
            </w:pPr>
          </w:p>
          <w:p w14:paraId="594DCF2C" w14:textId="2945C30B" w:rsidR="0097393F" w:rsidRPr="0097393F" w:rsidRDefault="0097393F" w:rsidP="0097393F">
            <w:pPr>
              <w:rPr>
                <w:rStyle w:val="Hyperlink"/>
                <w:color w:val="FF0000"/>
                <w:sz w:val="22"/>
                <w:szCs w:val="20"/>
              </w:rPr>
            </w:pPr>
            <w:r>
              <w:rPr>
                <w:color w:val="FF0000"/>
                <w:sz w:val="22"/>
                <w:szCs w:val="20"/>
              </w:rPr>
              <w:fldChar w:fldCharType="begin"/>
            </w:r>
            <w:r>
              <w:rPr>
                <w:color w:val="FF0000"/>
                <w:sz w:val="22"/>
                <w:szCs w:val="20"/>
              </w:rPr>
              <w:instrText xml:space="preserve"> HYPERLINK "https://www.readworks.org/student-authentication?url=%2Fstudent" </w:instrText>
            </w:r>
            <w:r>
              <w:rPr>
                <w:color w:val="FF0000"/>
                <w:sz w:val="22"/>
                <w:szCs w:val="20"/>
              </w:rPr>
            </w:r>
            <w:r>
              <w:rPr>
                <w:color w:val="FF0000"/>
                <w:sz w:val="22"/>
                <w:szCs w:val="20"/>
              </w:rPr>
              <w:fldChar w:fldCharType="separate"/>
            </w:r>
            <w:r w:rsidRPr="0097393F">
              <w:rPr>
                <w:rStyle w:val="Hyperlink"/>
                <w:sz w:val="22"/>
                <w:szCs w:val="20"/>
              </w:rPr>
              <w:t>Readwor</w:t>
            </w:r>
            <w:r w:rsidRPr="0097393F">
              <w:rPr>
                <w:rStyle w:val="Hyperlink"/>
                <w:sz w:val="22"/>
                <w:szCs w:val="20"/>
              </w:rPr>
              <w:t>ks.org</w:t>
            </w:r>
            <w:r>
              <w:rPr>
                <w:color w:val="FF0000"/>
                <w:sz w:val="22"/>
                <w:szCs w:val="20"/>
              </w:rPr>
              <w:fldChar w:fldCharType="end"/>
            </w:r>
          </w:p>
          <w:p w14:paraId="4FA4CC86" w14:textId="77777777" w:rsidR="0097393F" w:rsidRPr="00546F2C" w:rsidRDefault="0097393F" w:rsidP="0097393F">
            <w:pPr>
              <w:rPr>
                <w:rStyle w:val="Hyperlink"/>
                <w:color w:val="auto"/>
                <w:sz w:val="10"/>
                <w:u w:val="none"/>
              </w:rPr>
            </w:pPr>
          </w:p>
          <w:p w14:paraId="2EF79584" w14:textId="77777777" w:rsidR="0097393F" w:rsidRDefault="0097393F" w:rsidP="0097393F">
            <w:pPr>
              <w:rPr>
                <w:rStyle w:val="Hyperlink"/>
                <w:color w:val="auto"/>
                <w:sz w:val="24"/>
                <w:u w:val="none"/>
              </w:rPr>
            </w:pPr>
            <w:r>
              <w:rPr>
                <w:rStyle w:val="Hyperlink"/>
                <w:color w:val="auto"/>
                <w:sz w:val="24"/>
                <w:u w:val="none"/>
              </w:rPr>
              <w:t>class code:</w:t>
            </w:r>
          </w:p>
          <w:p w14:paraId="6B2FA9EA" w14:textId="77777777" w:rsidR="0097393F" w:rsidRDefault="0097393F" w:rsidP="0097393F">
            <w:pPr>
              <w:rPr>
                <w:rStyle w:val="Hyperlink"/>
              </w:rPr>
            </w:pPr>
            <w:r w:rsidRPr="00C00F02">
              <w:rPr>
                <w:sz w:val="28"/>
              </w:rPr>
              <w:t>MBB3NE</w:t>
            </w:r>
            <w:r>
              <w:rPr>
                <w:rStyle w:val="Hyperlink"/>
              </w:rPr>
              <w:t xml:space="preserve"> </w:t>
            </w:r>
          </w:p>
          <w:p w14:paraId="1E96625B" w14:textId="77777777" w:rsidR="0097393F" w:rsidRPr="00546F2C" w:rsidRDefault="0097393F" w:rsidP="0097393F">
            <w:pPr>
              <w:rPr>
                <w:rStyle w:val="Hyperlink"/>
                <w:sz w:val="4"/>
              </w:rPr>
            </w:pPr>
          </w:p>
          <w:p w14:paraId="0A4809B7" w14:textId="77777777" w:rsidR="0097393F" w:rsidRPr="00356277" w:rsidRDefault="0097393F" w:rsidP="0097393F">
            <w:pPr>
              <w:rPr>
                <w:rStyle w:val="Hyperlink"/>
                <w:rFonts w:ascii="Arial" w:hAnsi="Arial" w:cs="Arial"/>
                <w:color w:val="C00000"/>
                <w:sz w:val="20"/>
                <w:u w:val="none"/>
              </w:rPr>
            </w:pPr>
            <w:r w:rsidRPr="00356277">
              <w:rPr>
                <w:rStyle w:val="Hyperlink"/>
                <w:rFonts w:ascii="Arial" w:hAnsi="Arial" w:cs="Arial"/>
                <w:color w:val="C00000"/>
                <w:sz w:val="20"/>
                <w:u w:val="none"/>
              </w:rPr>
              <w:t>Find your name</w:t>
            </w:r>
          </w:p>
          <w:p w14:paraId="08A95DFE" w14:textId="77777777" w:rsidR="0097393F" w:rsidRPr="00356277" w:rsidRDefault="0097393F" w:rsidP="0097393F">
            <w:pPr>
              <w:rPr>
                <w:rStyle w:val="Hyperlink"/>
                <w:rFonts w:ascii="Arial" w:hAnsi="Arial" w:cs="Arial"/>
                <w:color w:val="C00000"/>
                <w:sz w:val="2"/>
                <w:u w:val="none"/>
              </w:rPr>
            </w:pPr>
          </w:p>
          <w:p w14:paraId="648788B3" w14:textId="77777777" w:rsidR="0097393F" w:rsidRPr="005433F3" w:rsidRDefault="0097393F" w:rsidP="0097393F">
            <w:pPr>
              <w:rPr>
                <w:rStyle w:val="Hyperlink"/>
                <w:rFonts w:ascii="Arial" w:hAnsi="Arial" w:cs="Arial"/>
                <w:sz w:val="24"/>
                <w:u w:val="none"/>
              </w:rPr>
            </w:pPr>
            <w:r>
              <w:rPr>
                <w:rStyle w:val="Hyperlink"/>
                <w:rFonts w:ascii="Arial" w:hAnsi="Arial" w:cs="Arial"/>
                <w:sz w:val="24"/>
                <w:u w:val="none"/>
              </w:rPr>
              <w:t>Password: 1234</w:t>
            </w:r>
          </w:p>
          <w:p w14:paraId="3E943A68" w14:textId="77777777" w:rsidR="0097393F" w:rsidRPr="00546F2C" w:rsidRDefault="0097393F" w:rsidP="0097393F">
            <w:pPr>
              <w:rPr>
                <w:rStyle w:val="Hyperlink"/>
                <w:sz w:val="10"/>
              </w:rPr>
            </w:pPr>
          </w:p>
          <w:p w14:paraId="2CB0980E" w14:textId="15B2A4B3" w:rsidR="00AE20D7" w:rsidRDefault="00356277" w:rsidP="00AE20D7">
            <w:pPr>
              <w:rPr>
                <w:rFonts w:ascii="Arial" w:hAnsi="Arial" w:cs="Arial"/>
                <w:b/>
                <w:color w:val="auto"/>
                <w:sz w:val="24"/>
                <w:highlight w:val="yellow"/>
                <w:u w:val="single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  <w:sz w:val="24"/>
                <w:highlight w:val="yellow"/>
                <w:u w:val="single"/>
              </w:rPr>
              <w:t>Moka</w:t>
            </w:r>
            <w:proofErr w:type="spellEnd"/>
            <w:r>
              <w:rPr>
                <w:rFonts w:ascii="Arial" w:hAnsi="Arial" w:cs="Arial"/>
                <w:b/>
                <w:color w:val="auto"/>
                <w:sz w:val="24"/>
                <w:highlight w:val="yellow"/>
                <w:u w:val="single"/>
              </w:rPr>
              <w:t xml:space="preserve"> the Little Golden Dog</w:t>
            </w:r>
          </w:p>
          <w:p w14:paraId="0552C451" w14:textId="77777777" w:rsidR="00AE20D7" w:rsidRPr="00546F2C" w:rsidRDefault="00AE20D7" w:rsidP="00AE20D7">
            <w:pPr>
              <w:rPr>
                <w:rFonts w:ascii="Arial" w:hAnsi="Arial" w:cs="Arial"/>
                <w:b/>
                <w:color w:val="auto"/>
                <w:sz w:val="4"/>
                <w:highlight w:val="yellow"/>
                <w:u w:val="single"/>
              </w:rPr>
            </w:pPr>
          </w:p>
          <w:p w14:paraId="02F01068" w14:textId="1A975CCF" w:rsidR="0097393F" w:rsidRPr="00356277" w:rsidRDefault="00AE20D7" w:rsidP="0097393F">
            <w:pPr>
              <w:pStyle w:val="ListParagraph"/>
              <w:numPr>
                <w:ilvl w:val="0"/>
                <w:numId w:val="30"/>
              </w:numPr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</w:pPr>
            <w:r w:rsidRPr="0035627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 xml:space="preserve">listen </w:t>
            </w:r>
          </w:p>
          <w:p w14:paraId="4EB20985" w14:textId="58E0430E" w:rsidR="0097393F" w:rsidRPr="00356277" w:rsidRDefault="00AE20D7" w:rsidP="0097393F">
            <w:pPr>
              <w:pStyle w:val="ListParagraph"/>
              <w:numPr>
                <w:ilvl w:val="0"/>
                <w:numId w:val="30"/>
              </w:numPr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</w:pPr>
            <w:r w:rsidRPr="0035627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 xml:space="preserve">read </w:t>
            </w:r>
          </w:p>
          <w:p w14:paraId="1F2425D0" w14:textId="42554410" w:rsidR="0097393F" w:rsidRPr="00546F2C" w:rsidRDefault="00AE20D7" w:rsidP="00356277">
            <w:pPr>
              <w:pStyle w:val="ListParagraph"/>
              <w:numPr>
                <w:ilvl w:val="0"/>
                <w:numId w:val="30"/>
              </w:numPr>
              <w:rPr>
                <w:rFonts w:ascii="Arial" w:eastAsia="Calibri" w:hAnsi="Arial" w:cs="Arial"/>
                <w:b/>
                <w:color w:val="auto"/>
                <w:sz w:val="22"/>
                <w:szCs w:val="22"/>
                <w:highlight w:val="yellow"/>
              </w:rPr>
            </w:pPr>
            <w:r w:rsidRPr="0035627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 xml:space="preserve">answer the </w:t>
            </w:r>
            <w:r w:rsidR="0097393F" w:rsidRPr="00356277">
              <w:rPr>
                <w:rFonts w:ascii="Arial" w:eastAsia="Calibri" w:hAnsi="Arial" w:cs="Arial"/>
                <w:b/>
                <w:color w:val="auto"/>
                <w:sz w:val="22"/>
                <w:szCs w:val="22"/>
                <w:highlight w:val="yellow"/>
              </w:rPr>
              <w:t>comprehension</w:t>
            </w:r>
            <w:r w:rsidR="0097393F" w:rsidRPr="00356277">
              <w:rPr>
                <w:rFonts w:ascii="Arial" w:eastAsia="Calibri" w:hAnsi="Arial" w:cs="Arial"/>
                <w:b/>
                <w:color w:val="auto"/>
                <w:sz w:val="20"/>
                <w:szCs w:val="22"/>
                <w:highlight w:val="yellow"/>
              </w:rPr>
              <w:t xml:space="preserve"> </w:t>
            </w:r>
            <w:r w:rsidR="0097393F" w:rsidRPr="00546F2C">
              <w:rPr>
                <w:rFonts w:ascii="Arial" w:eastAsia="Calibri" w:hAnsi="Arial" w:cs="Arial"/>
                <w:b/>
                <w:color w:val="auto"/>
                <w:sz w:val="22"/>
                <w:szCs w:val="22"/>
                <w:highlight w:val="yellow"/>
              </w:rPr>
              <w:t>questions</w:t>
            </w:r>
          </w:p>
          <w:p w14:paraId="7F058FDE" w14:textId="7ADFCFAB" w:rsidR="00546F2C" w:rsidRDefault="00356277" w:rsidP="0097393F">
            <w:pPr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356277">
              <w:rPr>
                <w:rFonts w:ascii="Arial" w:eastAsia="Calibri" w:hAnsi="Arial" w:cs="Arial"/>
                <w:color w:val="auto"/>
                <w:sz w:val="20"/>
                <w:szCs w:val="24"/>
              </w:rPr>
              <w:drawing>
                <wp:inline distT="0" distB="0" distL="0" distR="0" wp14:anchorId="772ED2F2" wp14:editId="72DF3D40">
                  <wp:extent cx="1104900" cy="1154745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054" cy="11549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4DB2AB" w14:textId="77777777" w:rsidR="00356277" w:rsidRPr="00356277" w:rsidRDefault="00356277" w:rsidP="0097393F">
            <w:pPr>
              <w:rPr>
                <w:rFonts w:ascii="Arial" w:eastAsia="Calibri" w:hAnsi="Arial" w:cs="Arial"/>
                <w:color w:val="auto"/>
                <w:sz w:val="2"/>
                <w:szCs w:val="24"/>
              </w:rPr>
            </w:pPr>
          </w:p>
          <w:p w14:paraId="18CC1461" w14:textId="77777777" w:rsidR="00356277" w:rsidRPr="00C00F02" w:rsidRDefault="00356277" w:rsidP="0097393F">
            <w:pPr>
              <w:rPr>
                <w:rFonts w:ascii="Arial" w:eastAsia="Calibri" w:hAnsi="Arial" w:cs="Arial"/>
                <w:color w:val="auto"/>
                <w:sz w:val="4"/>
                <w:szCs w:val="24"/>
              </w:rPr>
            </w:pPr>
          </w:p>
          <w:p w14:paraId="5493A372" w14:textId="77777777" w:rsidR="00356277" w:rsidRPr="00356277" w:rsidRDefault="00546F2C" w:rsidP="00356277">
            <w:pPr>
              <w:rPr>
                <w:rStyle w:val="Hyperlink"/>
                <w:rFonts w:ascii="Arial" w:eastAsia="Calibri" w:hAnsi="Arial" w:cs="Arial"/>
                <w:b/>
                <w:sz w:val="22"/>
                <w:szCs w:val="24"/>
              </w:rPr>
            </w:pPr>
            <w:r w:rsidRPr="00356277">
              <w:rPr>
                <w:rFonts w:ascii="Arial" w:eastAsia="Calibri" w:hAnsi="Arial" w:cs="Arial"/>
                <w:b/>
                <w:color w:val="000000" w:themeColor="text1"/>
                <w:sz w:val="18"/>
                <w:szCs w:val="24"/>
              </w:rPr>
              <w:t xml:space="preserve">If you want, you can start reading </w:t>
            </w:r>
            <w:r w:rsidR="00356277" w:rsidRPr="00356277">
              <w:rPr>
                <w:rFonts w:ascii="Arial" w:eastAsia="Calibri" w:hAnsi="Arial" w:cs="Arial"/>
                <w:b/>
                <w:color w:val="000000" w:themeColor="text1"/>
                <w:sz w:val="22"/>
                <w:szCs w:val="24"/>
                <w:u w:val="single"/>
              </w:rPr>
              <w:fldChar w:fldCharType="begin"/>
            </w:r>
            <w:r w:rsidR="00356277" w:rsidRPr="00356277">
              <w:rPr>
                <w:rFonts w:ascii="Arial" w:eastAsia="Calibri" w:hAnsi="Arial" w:cs="Arial"/>
                <w:b/>
                <w:color w:val="000000" w:themeColor="text1"/>
                <w:sz w:val="22"/>
                <w:szCs w:val="24"/>
                <w:u w:val="single"/>
              </w:rPr>
              <w:instrText xml:space="preserve"> HYPERLINK "https://www-k6.thinkcentral.com/content/hsp/reading/journeys2014/na/gr3/strategic_intervention_9780547896182_/lr/ell/lesson21/index.html" </w:instrText>
            </w:r>
            <w:r w:rsidR="00356277" w:rsidRPr="00356277">
              <w:rPr>
                <w:rFonts w:ascii="Arial" w:eastAsia="Calibri" w:hAnsi="Arial" w:cs="Arial"/>
                <w:b/>
                <w:color w:val="000000" w:themeColor="text1"/>
                <w:sz w:val="22"/>
                <w:szCs w:val="24"/>
                <w:u w:val="single"/>
              </w:rPr>
            </w:r>
            <w:r w:rsidR="00356277" w:rsidRPr="00356277">
              <w:rPr>
                <w:rFonts w:ascii="Arial" w:eastAsia="Calibri" w:hAnsi="Arial" w:cs="Arial"/>
                <w:b/>
                <w:color w:val="000000" w:themeColor="text1"/>
                <w:sz w:val="22"/>
                <w:szCs w:val="24"/>
                <w:u w:val="single"/>
              </w:rPr>
              <w:fldChar w:fldCharType="separate"/>
            </w:r>
            <w:r w:rsidR="00356277" w:rsidRPr="00356277">
              <w:rPr>
                <w:rStyle w:val="Hyperlink"/>
                <w:rFonts w:ascii="Arial" w:eastAsia="Calibri" w:hAnsi="Arial" w:cs="Arial"/>
                <w:b/>
                <w:sz w:val="22"/>
                <w:szCs w:val="24"/>
              </w:rPr>
              <w:t>Asleep in the Grass</w:t>
            </w:r>
          </w:p>
          <w:p w14:paraId="44687EB5" w14:textId="3EF22E0C" w:rsidR="00546F2C" w:rsidRPr="00546F2C" w:rsidRDefault="00356277" w:rsidP="00356277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  <w:r w:rsidRPr="00356277">
              <w:rPr>
                <w:rFonts w:ascii="Arial" w:eastAsia="Calibri" w:hAnsi="Arial" w:cs="Arial"/>
                <w:b/>
                <w:color w:val="000000" w:themeColor="text1"/>
                <w:sz w:val="22"/>
                <w:szCs w:val="24"/>
              </w:rPr>
              <w:fldChar w:fldCharType="end"/>
            </w:r>
            <w:r w:rsidR="00546F2C" w:rsidRPr="00356277">
              <w:rPr>
                <w:rFonts w:ascii="Arial" w:eastAsia="Calibri" w:hAnsi="Arial" w:cs="Arial"/>
                <w:b/>
                <w:color w:val="000000" w:themeColor="text1"/>
                <w:sz w:val="18"/>
                <w:szCs w:val="24"/>
              </w:rPr>
              <w:t>Listed under Thursday’s Reading</w:t>
            </w:r>
          </w:p>
        </w:tc>
        <w:tc>
          <w:tcPr>
            <w:tcW w:w="2340" w:type="dxa"/>
            <w:gridSpan w:val="2"/>
          </w:tcPr>
          <w:p w14:paraId="272A8E69" w14:textId="77777777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Math</w:t>
            </w:r>
          </w:p>
          <w:p w14:paraId="49C03E90" w14:textId="77777777" w:rsidR="00DA0B24" w:rsidRDefault="00F06824" w:rsidP="00706306">
            <w:pPr>
              <w:jc w:val="center"/>
              <w:rPr>
                <w:rFonts w:ascii="Calibri" w:eastAsia="Calibri" w:hAnsi="Calibri" w:cs="Times New Roman"/>
                <w:color w:val="auto"/>
                <w:sz w:val="22"/>
                <w:szCs w:val="22"/>
              </w:rPr>
            </w:pPr>
            <w:hyperlink r:id="rId21" w:history="1">
              <w:r w:rsidR="00DA0B24"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02AF9D3E" w14:textId="77777777" w:rsidR="00DA0B24" w:rsidRDefault="00DA0B24" w:rsidP="00C75D3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8F8B32F" w14:textId="0F28F320" w:rsidR="00C75D31" w:rsidRPr="000D5782" w:rsidRDefault="002F394B" w:rsidP="00C75D31">
            <w:pP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Work 2</w:t>
            </w:r>
            <w:r w:rsidR="00C75D31" w:rsidRPr="000D5782"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0 minutes or more.  Do not guess, use paper as needed.</w:t>
            </w:r>
          </w:p>
          <w:p w14:paraId="77FEF98C" w14:textId="77777777" w:rsidR="00C75D31" w:rsidRPr="000D5782" w:rsidRDefault="00C75D31" w:rsidP="00C75D31">
            <w:pPr>
              <w:rPr>
                <w:rFonts w:ascii="Calibri" w:eastAsia="Calibri" w:hAnsi="Calibri" w:cs="Times New Roman"/>
                <w:b/>
                <w:color w:val="auto"/>
                <w:sz w:val="14"/>
                <w:szCs w:val="22"/>
              </w:rPr>
            </w:pPr>
          </w:p>
          <w:p w14:paraId="0BB86A39" w14:textId="77777777" w:rsidR="00C75D31" w:rsidRPr="00C00F02" w:rsidRDefault="00C75D31" w:rsidP="00C75D31">
            <w:pPr>
              <w:pStyle w:val="ListParagraph"/>
              <w:numPr>
                <w:ilvl w:val="0"/>
                <w:numId w:val="28"/>
              </w:numPr>
              <w:rPr>
                <w:rFonts w:ascii="Calibri" w:eastAsia="Calibri" w:hAnsi="Calibri" w:cs="Times New Roman"/>
                <w:b/>
                <w:color w:val="auto"/>
                <w:sz w:val="20"/>
                <w:szCs w:val="24"/>
              </w:rPr>
            </w:pP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</w:rPr>
              <w:t>pick I’m a student</w:t>
            </w:r>
          </w:p>
          <w:p w14:paraId="3CCFB1A6" w14:textId="77777777" w:rsidR="00C75D31" w:rsidRPr="00C00F02" w:rsidRDefault="00C75D31" w:rsidP="00C75D31">
            <w:pPr>
              <w:pStyle w:val="ListParagraph"/>
              <w:numPr>
                <w:ilvl w:val="0"/>
                <w:numId w:val="28"/>
              </w:numPr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</w:rPr>
              <w:t>4</w:t>
            </w: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  <w:vertAlign w:val="superscript"/>
              </w:rPr>
              <w:t>th</w:t>
            </w: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</w:rPr>
              <w:t xml:space="preserve">  grade code</w:t>
            </w:r>
          </w:p>
          <w:p w14:paraId="06DEF5D7" w14:textId="77777777" w:rsidR="00C75D31" w:rsidRPr="00C00F02" w:rsidRDefault="00C75D31" w:rsidP="00C75D31">
            <w:pPr>
              <w:rPr>
                <w:rFonts w:ascii="Arial" w:eastAsia="Calibri" w:hAnsi="Arial" w:cs="Arial"/>
                <w:b/>
                <w:color w:val="auto"/>
                <w:sz w:val="20"/>
                <w:szCs w:val="24"/>
              </w:rPr>
            </w:pPr>
            <w:r w:rsidRPr="00C00F02">
              <w:rPr>
                <w:rFonts w:ascii="Arial" w:eastAsia="Calibri" w:hAnsi="Arial" w:cs="Arial"/>
                <w:b/>
                <w:color w:val="auto"/>
                <w:sz w:val="20"/>
                <w:szCs w:val="24"/>
              </w:rPr>
              <w:t xml:space="preserve">      825 913 </w:t>
            </w:r>
          </w:p>
          <w:p w14:paraId="3289E5FD" w14:textId="77777777" w:rsidR="00C75D31" w:rsidRPr="00C00F02" w:rsidRDefault="00C75D31" w:rsidP="00C75D3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auto"/>
                <w:sz w:val="20"/>
                <w:szCs w:val="24"/>
              </w:rPr>
            </w:pPr>
            <w:r w:rsidRPr="00C00F02">
              <w:rPr>
                <w:rFonts w:ascii="Arial" w:hAnsi="Arial" w:cs="Arial"/>
                <w:color w:val="auto"/>
                <w:sz w:val="20"/>
                <w:szCs w:val="24"/>
              </w:rPr>
              <w:t>Click on Your name and begin</w:t>
            </w:r>
          </w:p>
          <w:p w14:paraId="188A48C7" w14:textId="3BAFC335" w:rsidR="00DA0B24" w:rsidRDefault="00DA0B24" w:rsidP="007442A2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5C67728F" w14:textId="77777777" w:rsidR="00DA0B24" w:rsidRDefault="00DA0B24" w:rsidP="00701D0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66B48700" w14:textId="36054142" w:rsidR="00046E0D" w:rsidRDefault="00046E0D" w:rsidP="00046E0D">
            <w:pP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 xml:space="preserve">If </w:t>
            </w: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fldChar w:fldCharType="begin"/>
            </w: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instrText xml:space="preserve"> HYPERLINK "http://www.summithill.org/teacherpage?section=home&amp;teacher=36&amp;page=13" </w:instrText>
            </w: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fldChar w:fldCharType="separate"/>
            </w:r>
            <w:r w:rsidRPr="00046E0D">
              <w:rPr>
                <w:rStyle w:val="Hyperlink"/>
                <w:rFonts w:ascii="Calibri" w:eastAsia="Calibri" w:hAnsi="Calibri" w:cs="Times New Roman"/>
                <w:b/>
                <w:sz w:val="28"/>
                <w:szCs w:val="22"/>
              </w:rPr>
              <w:t xml:space="preserve">Mrs. </w:t>
            </w:r>
            <w:proofErr w:type="spellStart"/>
            <w:r w:rsidRPr="00046E0D">
              <w:rPr>
                <w:rStyle w:val="Hyperlink"/>
                <w:rFonts w:ascii="Calibri" w:eastAsia="Calibri" w:hAnsi="Calibri" w:cs="Times New Roman"/>
                <w:b/>
                <w:sz w:val="28"/>
                <w:szCs w:val="22"/>
              </w:rPr>
              <w:t>Skrobanski</w:t>
            </w:r>
            <w:proofErr w:type="spellEnd"/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fldChar w:fldCharType="end"/>
            </w: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>is your</w:t>
            </w:r>
            <w:r w:rsidR="00C00F02"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 xml:space="preserve"> math teacher go to her page on</w:t>
            </w:r>
            <w:r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  <w:t xml:space="preserve"> TEAMS</w:t>
            </w:r>
          </w:p>
          <w:p w14:paraId="77D1CEF3" w14:textId="57740255" w:rsidR="00046E0D" w:rsidRPr="00261297" w:rsidRDefault="00046E0D" w:rsidP="00046E0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340" w:type="dxa"/>
            <w:gridSpan w:val="2"/>
          </w:tcPr>
          <w:p w14:paraId="68F7DB9A" w14:textId="7A0C5BA9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A446C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61EBF6FA" w14:textId="5AAD7FBD" w:rsidR="00BE3DE6" w:rsidRPr="00546F2C" w:rsidRDefault="00546F2C" w:rsidP="005D0E4E">
            <w:pPr>
              <w:rPr>
                <w:rStyle w:val="Hyperlink"/>
                <w:sz w:val="18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fldChar w:fldCharType="begin"/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instrText xml:space="preserve"> HYPERLINK "https://www-k6.thinkcentral.com/ePC/start.do" </w:instrTex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fldChar w:fldCharType="separate"/>
            </w:r>
          </w:p>
          <w:p w14:paraId="4D0A62D5" w14:textId="77777777" w:rsidR="0022125B" w:rsidRDefault="00546F2C" w:rsidP="002F394B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546F2C">
              <w:rPr>
                <w:rStyle w:val="Hyperlink"/>
                <w:rFonts w:ascii="Arial" w:eastAsia="Calibri" w:hAnsi="Arial" w:cs="Arial"/>
                <w:sz w:val="24"/>
                <w:szCs w:val="24"/>
              </w:rPr>
              <w:t>Think Cen</w:t>
            </w:r>
            <w:r w:rsidRPr="00546F2C">
              <w:rPr>
                <w:rStyle w:val="Hyperlink"/>
                <w:rFonts w:ascii="Arial" w:eastAsia="Calibri" w:hAnsi="Arial" w:cs="Arial"/>
                <w:sz w:val="24"/>
                <w:szCs w:val="24"/>
              </w:rPr>
              <w:t>tral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fldChar w:fldCharType="end"/>
            </w:r>
          </w:p>
          <w:p w14:paraId="3EE59D6A" w14:textId="77777777" w:rsidR="00546F2C" w:rsidRDefault="00546F2C" w:rsidP="002F394B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6315302A" w14:textId="66A45C50" w:rsidR="00546F2C" w:rsidRPr="00356277" w:rsidRDefault="00356277" w:rsidP="002F394B">
            <w:pPr>
              <w:rPr>
                <w:rStyle w:val="Hyperlink"/>
                <w:rFonts w:ascii="Arial" w:eastAsia="Calibri" w:hAnsi="Arial" w:cs="Arial"/>
                <w:b/>
                <w:sz w:val="28"/>
                <w:szCs w:val="24"/>
              </w:rPr>
            </w:pPr>
            <w:r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  <w:u w:val="single"/>
              </w:rPr>
              <w:fldChar w:fldCharType="begin"/>
            </w:r>
            <w:r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  <w:u w:val="single"/>
              </w:rPr>
              <w:instrText xml:space="preserve"> HYPERLINK "https://www-k6.thinkcentral.com/content/hsp/reading/journeys2014/na/gr3/strategic_intervention_9780547896182_/lr/ell/lesson21/index.html" </w:instrText>
            </w:r>
            <w:r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  <w:u w:val="single"/>
              </w:rPr>
            </w:r>
            <w:r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  <w:u w:val="single"/>
              </w:rPr>
              <w:fldChar w:fldCharType="separate"/>
            </w:r>
            <w:r w:rsidRPr="00356277">
              <w:rPr>
                <w:rStyle w:val="Hyperlink"/>
                <w:rFonts w:ascii="Arial" w:eastAsia="Calibri" w:hAnsi="Arial" w:cs="Arial"/>
                <w:b/>
                <w:sz w:val="28"/>
                <w:szCs w:val="24"/>
                <w:highlight w:val="yellow"/>
              </w:rPr>
              <w:t>Asleep in the Gra</w:t>
            </w:r>
            <w:r w:rsidRPr="00356277">
              <w:rPr>
                <w:rStyle w:val="Hyperlink"/>
                <w:rFonts w:ascii="Arial" w:eastAsia="Calibri" w:hAnsi="Arial" w:cs="Arial"/>
                <w:b/>
                <w:sz w:val="28"/>
                <w:szCs w:val="24"/>
                <w:highlight w:val="yellow"/>
              </w:rPr>
              <w:t>ss</w:t>
            </w:r>
          </w:p>
          <w:p w14:paraId="32551792" w14:textId="3121C0F4" w:rsidR="00546F2C" w:rsidRPr="009062A4" w:rsidRDefault="00356277" w:rsidP="002F394B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  <w:u w:val="single"/>
              </w:rPr>
              <w:fldChar w:fldCharType="end"/>
            </w:r>
            <w:r w:rsidR="009062A4">
              <w:rPr>
                <w:rFonts w:ascii="Arial" w:eastAsia="Calibri" w:hAnsi="Arial" w:cs="Arial"/>
                <w:color w:val="auto"/>
                <w:sz w:val="24"/>
                <w:szCs w:val="24"/>
              </w:rPr>
              <w:t>On think central</w:t>
            </w:r>
          </w:p>
          <w:p w14:paraId="173F978E" w14:textId="77777777" w:rsidR="00546F2C" w:rsidRDefault="00546F2C" w:rsidP="002F394B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7F9D8890" w14:textId="11DCB8FA" w:rsidR="00546F2C" w:rsidRPr="00546F2C" w:rsidRDefault="00546F2C" w:rsidP="00546F2C">
            <w:pPr>
              <w:pStyle w:val="ListParagraph"/>
              <w:numPr>
                <w:ilvl w:val="0"/>
                <w:numId w:val="33"/>
              </w:num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</w:pPr>
            <w:r w:rsidRPr="00546F2C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>Listen or read the story</w:t>
            </w:r>
          </w:p>
          <w:p w14:paraId="19D20A01" w14:textId="77777777" w:rsidR="00546F2C" w:rsidRPr="00546F2C" w:rsidRDefault="00546F2C" w:rsidP="00546F2C">
            <w:pPr>
              <w:pStyle w:val="ListParagraph"/>
              <w:ind w:left="360"/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</w:pPr>
          </w:p>
          <w:p w14:paraId="5284BD5D" w14:textId="4AE04C0A" w:rsidR="00546F2C" w:rsidRPr="00546F2C" w:rsidRDefault="00546F2C" w:rsidP="00546F2C">
            <w:pPr>
              <w:pStyle w:val="ListParagraph"/>
              <w:numPr>
                <w:ilvl w:val="0"/>
                <w:numId w:val="33"/>
              </w:num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</w:pPr>
            <w:r w:rsidRPr="00546F2C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 xml:space="preserve">complete the </w:t>
            </w:r>
            <w:r w:rsidRPr="002807DB"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>comprehension</w:t>
            </w:r>
            <w:r w:rsidRPr="00546F2C"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  <w:t xml:space="preserve"> worksheet on ELA TEAM</w:t>
            </w:r>
          </w:p>
          <w:p w14:paraId="09D4C367" w14:textId="6AD67398" w:rsidR="00546F2C" w:rsidRDefault="00546F2C" w:rsidP="00546F2C">
            <w:pPr>
              <w:rPr>
                <w:rFonts w:ascii="Arial" w:eastAsia="Calibri" w:hAnsi="Arial" w:cs="Arial"/>
                <w:b/>
                <w:color w:val="auto"/>
                <w:sz w:val="28"/>
                <w:szCs w:val="24"/>
                <w:u w:val="single"/>
              </w:rPr>
            </w:pPr>
          </w:p>
          <w:p w14:paraId="16DB8C2E" w14:textId="4D5272BF" w:rsidR="00546F2C" w:rsidRDefault="00356277" w:rsidP="009062A4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  <w:u w:val="single"/>
              </w:rPr>
            </w:pPr>
            <w:r w:rsidRPr="00356277">
              <w:rPr>
                <w:noProof/>
              </w:rPr>
              <w:drawing>
                <wp:inline distT="0" distB="0" distL="0" distR="0" wp14:anchorId="6F08FA9A" wp14:editId="100117B6">
                  <wp:extent cx="1186942" cy="124504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7108" cy="1245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A53FB2" w14:textId="77777777" w:rsidR="00C00F02" w:rsidRPr="00546F2C" w:rsidRDefault="00C00F02" w:rsidP="009062A4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  <w:u w:val="single"/>
              </w:rPr>
            </w:pPr>
          </w:p>
          <w:p w14:paraId="2242294B" w14:textId="227E51CF" w:rsidR="00546F2C" w:rsidRPr="0022125B" w:rsidRDefault="00546F2C" w:rsidP="002F394B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</w:tcPr>
          <w:p w14:paraId="576E973C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106C19D8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1E28406C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093C379E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ractice on a site of choice.</w:t>
            </w:r>
          </w:p>
          <w:p w14:paraId="662E6DB5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eck out sites listed on your web</w:t>
            </w:r>
          </w:p>
          <w:p w14:paraId="1E339345" w14:textId="77777777" w:rsid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art</w:t>
            </w:r>
          </w:p>
          <w:p w14:paraId="6AA53EDB" w14:textId="3BA581BA" w:rsidR="00DA0B24" w:rsidRPr="0032057B" w:rsidRDefault="00C25C91" w:rsidP="00C25C91">
            <w:pPr>
              <w:jc w:val="center"/>
              <w:rPr>
                <w:color w:val="00B050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If you need another one I will email it.</w:t>
            </w:r>
          </w:p>
        </w:tc>
      </w:tr>
      <w:tr w:rsidR="00DA0B24" w14:paraId="67BDC8E7" w14:textId="60695716" w:rsidTr="00356277">
        <w:trPr>
          <w:trHeight w:val="1152"/>
        </w:trPr>
        <w:tc>
          <w:tcPr>
            <w:tcW w:w="828" w:type="dxa"/>
            <w:vAlign w:val="center"/>
          </w:tcPr>
          <w:p w14:paraId="7CC1FEE0" w14:textId="278CF3EC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00</w:t>
            </w: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30</w:t>
            </w:r>
          </w:p>
        </w:tc>
        <w:tc>
          <w:tcPr>
            <w:tcW w:w="2250" w:type="dxa"/>
          </w:tcPr>
          <w:p w14:paraId="3A3D9BA4" w14:textId="3DB91088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617CE67D" w14:textId="1AF1C8CC" w:rsid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Check </w:t>
            </w:r>
            <w:hyperlink r:id="rId23" w:history="1">
              <w:r w:rsidRPr="002807DB">
                <w:rPr>
                  <w:rStyle w:val="Hyperlink"/>
                  <w:rFonts w:ascii="Calibri" w:hAnsi="Calibri" w:cs="Calibri"/>
                  <w:sz w:val="20"/>
                  <w:szCs w:val="24"/>
                </w:rPr>
                <w:t>Mr. Jacobi</w:t>
              </w:r>
            </w:hyperlink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</w:p>
          <w:p w14:paraId="7B59BBE3" w14:textId="5B6A86F3" w:rsidR="00DA0B24" w:rsidRPr="00FC291A" w:rsidRDefault="002807DB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hyperlink r:id="rId24" w:history="1">
              <w:r w:rsidR="00DA0B24" w:rsidRPr="002807DB">
                <w:rPr>
                  <w:rStyle w:val="Hyperlink"/>
                  <w:rFonts w:ascii="Calibri" w:hAnsi="Calibri" w:cs="Calibri"/>
                  <w:sz w:val="20"/>
                  <w:szCs w:val="24"/>
                </w:rPr>
                <w:t>Ms. Shea</w:t>
              </w:r>
            </w:hyperlink>
            <w:r w:rsidR="00DA0B24"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</w:p>
          <w:p w14:paraId="395BD302" w14:textId="3C89DFBD" w:rsidR="00DA0B24" w:rsidRPr="00B057C7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Teacher’s Page</w:t>
            </w:r>
          </w:p>
        </w:tc>
        <w:tc>
          <w:tcPr>
            <w:tcW w:w="2250" w:type="dxa"/>
            <w:gridSpan w:val="2"/>
          </w:tcPr>
          <w:p w14:paraId="4192276C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033B2104" w14:textId="2AD892BA" w:rsid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Check </w:t>
            </w:r>
            <w:hyperlink r:id="rId25" w:history="1">
              <w:r w:rsidRPr="002807DB">
                <w:rPr>
                  <w:rStyle w:val="Hyperlink"/>
                  <w:rFonts w:ascii="Calibri" w:hAnsi="Calibri" w:cs="Calibri"/>
                  <w:sz w:val="20"/>
                  <w:szCs w:val="24"/>
                </w:rPr>
                <w:t>Mr. Jacobi</w:t>
              </w:r>
            </w:hyperlink>
          </w:p>
          <w:p w14:paraId="5288929F" w14:textId="3DC213C0" w:rsidR="00DA0B24" w:rsidRP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  <w:hyperlink r:id="rId26" w:history="1">
              <w:r w:rsidRPr="002807DB">
                <w:rPr>
                  <w:rStyle w:val="Hyperlink"/>
                  <w:rFonts w:ascii="Calibri" w:hAnsi="Calibri" w:cs="Calibri"/>
                  <w:sz w:val="20"/>
                  <w:szCs w:val="24"/>
                </w:rPr>
                <w:t xml:space="preserve">Ms. Shea </w:t>
              </w:r>
            </w:hyperlink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</w:p>
          <w:p w14:paraId="12BAC27B" w14:textId="5C6DCCE1" w:rsidR="00DA0B24" w:rsidRPr="00B057C7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Teacher’s Page</w:t>
            </w:r>
          </w:p>
        </w:tc>
        <w:tc>
          <w:tcPr>
            <w:tcW w:w="2340" w:type="dxa"/>
            <w:gridSpan w:val="2"/>
          </w:tcPr>
          <w:p w14:paraId="1EFF3619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39E5CC50" w14:textId="09DFB787" w:rsid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Check </w:t>
            </w:r>
            <w:hyperlink r:id="rId27" w:history="1">
              <w:r w:rsidRPr="002807DB">
                <w:rPr>
                  <w:rStyle w:val="Hyperlink"/>
                  <w:rFonts w:ascii="Calibri" w:hAnsi="Calibri" w:cs="Calibri"/>
                  <w:sz w:val="20"/>
                  <w:szCs w:val="24"/>
                </w:rPr>
                <w:t>Mr. Jacobi</w:t>
              </w:r>
            </w:hyperlink>
          </w:p>
          <w:p w14:paraId="10591B46" w14:textId="36539A6D" w:rsidR="00DA0B24" w:rsidRP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  <w:hyperlink r:id="rId28" w:history="1">
              <w:r w:rsidRPr="002807DB">
                <w:rPr>
                  <w:rStyle w:val="Hyperlink"/>
                  <w:rFonts w:ascii="Calibri" w:hAnsi="Calibri" w:cs="Calibri"/>
                  <w:sz w:val="20"/>
                  <w:szCs w:val="24"/>
                </w:rPr>
                <w:t xml:space="preserve">Ms. Shea </w:t>
              </w:r>
            </w:hyperlink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</w:p>
          <w:p w14:paraId="21C3987D" w14:textId="4577F617" w:rsidR="00DA0B24" w:rsidRPr="00B057C7" w:rsidRDefault="00DA0B24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Teacher’s Page</w:t>
            </w:r>
          </w:p>
        </w:tc>
        <w:tc>
          <w:tcPr>
            <w:tcW w:w="2340" w:type="dxa"/>
            <w:gridSpan w:val="2"/>
          </w:tcPr>
          <w:p w14:paraId="7A8D8D71" w14:textId="77777777" w:rsidR="00DA0B24" w:rsidRPr="000D12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0D1200">
              <w:rPr>
                <w:rFonts w:ascii="Arial" w:hAnsi="Arial" w:cs="Arial"/>
                <w:b/>
                <w:bCs/>
                <w:color w:val="auto"/>
                <w:sz w:val="24"/>
                <w:szCs w:val="24"/>
              </w:rPr>
              <w:t>P.E. / Movement Break</w:t>
            </w:r>
          </w:p>
          <w:p w14:paraId="75B18630" w14:textId="0F1BF06E" w:rsid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Check </w:t>
            </w:r>
            <w:hyperlink r:id="rId29" w:history="1">
              <w:r w:rsidRPr="002807DB">
                <w:rPr>
                  <w:rStyle w:val="Hyperlink"/>
                  <w:rFonts w:ascii="Calibri" w:hAnsi="Calibri" w:cs="Calibri"/>
                  <w:sz w:val="20"/>
                  <w:szCs w:val="24"/>
                </w:rPr>
                <w:t>Mr. Jacob</w:t>
              </w:r>
            </w:hyperlink>
          </w:p>
          <w:p w14:paraId="2628A9E6" w14:textId="3258C722" w:rsidR="00DA0B24" w:rsidRPr="00FC291A" w:rsidRDefault="00DA0B24" w:rsidP="000D1200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  <w:hyperlink r:id="rId30" w:history="1">
              <w:r w:rsidRPr="002807DB">
                <w:rPr>
                  <w:rStyle w:val="Hyperlink"/>
                  <w:rFonts w:ascii="Calibri" w:hAnsi="Calibri" w:cs="Calibri"/>
                  <w:sz w:val="20"/>
                  <w:szCs w:val="24"/>
                </w:rPr>
                <w:t xml:space="preserve">Ms. Shea </w:t>
              </w:r>
            </w:hyperlink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</w:p>
          <w:p w14:paraId="55786E77" w14:textId="6259709A" w:rsidR="00DA0B24" w:rsidRPr="00FC291A" w:rsidRDefault="00DA0B24" w:rsidP="00FC291A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r w:rsidRPr="00FC291A">
              <w:rPr>
                <w:rFonts w:ascii="Calibri" w:hAnsi="Calibri" w:cs="Calibri"/>
                <w:color w:val="auto"/>
                <w:sz w:val="20"/>
                <w:szCs w:val="24"/>
              </w:rPr>
              <w:t>Teacher’s Page</w:t>
            </w:r>
          </w:p>
        </w:tc>
        <w:tc>
          <w:tcPr>
            <w:tcW w:w="1327" w:type="dxa"/>
          </w:tcPr>
          <w:p w14:paraId="443EC6AD" w14:textId="440891BE" w:rsidR="00DA0B24" w:rsidRPr="00C25C91" w:rsidRDefault="00DA0B24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</w:tc>
      </w:tr>
      <w:tr w:rsidR="00DA0B24" w14:paraId="46F8DAD1" w14:textId="3758B2F7" w:rsidTr="00950833">
        <w:trPr>
          <w:trHeight w:val="2573"/>
        </w:trPr>
        <w:tc>
          <w:tcPr>
            <w:tcW w:w="828" w:type="dxa"/>
            <w:vAlign w:val="center"/>
          </w:tcPr>
          <w:p w14:paraId="76D1296B" w14:textId="0521582E" w:rsidR="00DA0B24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30</w:t>
            </w:r>
            <w:r w:rsidR="00DA0B24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00</w:t>
            </w:r>
          </w:p>
          <w:p w14:paraId="512EF677" w14:textId="77777777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B3BFF05" w14:textId="0FDB5565" w:rsidR="00DA0B24" w:rsidRPr="00C61A0E" w:rsidRDefault="00DA0B24" w:rsidP="008F1773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72A5764D" w14:textId="7E21BEF6" w:rsidR="00BE3DE6" w:rsidRPr="00FC291A" w:rsidRDefault="00BE3DE6" w:rsidP="00BE3DE6">
            <w:pPr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</w:pPr>
            <w:r w:rsidRPr="00FC291A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>Read a book you</w:t>
            </w:r>
            <w:r w:rsidR="00950833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 xml:space="preserve"> have at home </w:t>
            </w:r>
          </w:p>
          <w:p w14:paraId="50B866C0" w14:textId="77777777" w:rsidR="00BE3DE6" w:rsidRPr="003E07E7" w:rsidRDefault="00BE3DE6" w:rsidP="00BE3DE6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4D4ABA7A" w14:textId="77777777" w:rsidR="00BE3DE6" w:rsidRPr="009F7CD7" w:rsidRDefault="00BE3DE6" w:rsidP="00BE3DE6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9F7CD7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Raz</w:t>
            </w:r>
            <w:proofErr w:type="spellEnd"/>
            <w:r w:rsidRPr="009F7CD7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 xml:space="preserve"> Kids</w:t>
            </w:r>
          </w:p>
          <w:p w14:paraId="46E0B548" w14:textId="77777777" w:rsidR="00BE3DE6" w:rsidRPr="003E07E7" w:rsidRDefault="00F06824" w:rsidP="00BE3DE6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31" w:history="1">
              <w:r w:rsidR="00BE3DE6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359778A1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1B2122B" w14:textId="0EFB7A6E" w:rsidR="00DA0B24" w:rsidRPr="0054636D" w:rsidRDefault="00BE3DE6" w:rsidP="00BE3DE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9508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2250" w:type="dxa"/>
            <w:gridSpan w:val="2"/>
          </w:tcPr>
          <w:p w14:paraId="28D596DC" w14:textId="77777777" w:rsidR="00657A87" w:rsidRPr="00657A87" w:rsidRDefault="00657A87" w:rsidP="00657A87">
            <w:pPr>
              <w:spacing w:after="120" w:line="259" w:lineRule="auto"/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657A87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Tech</w:t>
            </w:r>
          </w:p>
          <w:p w14:paraId="25094845" w14:textId="77777777" w:rsidR="00657A87" w:rsidRPr="00657A87" w:rsidRDefault="00657A87" w:rsidP="00657A87">
            <w:pPr>
              <w:spacing w:after="120" w:line="259" w:lineRule="auto"/>
              <w:jc w:val="center"/>
              <w:rPr>
                <w:rFonts w:ascii="Calibri" w:eastAsia="Calibri" w:hAnsi="Calibri" w:cs="Times New Roman"/>
                <w:color w:val="0000FF"/>
                <w:sz w:val="16"/>
                <w:szCs w:val="22"/>
              </w:rPr>
            </w:pPr>
          </w:p>
          <w:p w14:paraId="70264A71" w14:textId="77777777" w:rsidR="00657A87" w:rsidRPr="00657A87" w:rsidRDefault="00657A87" w:rsidP="00657A87">
            <w:pPr>
              <w:spacing w:after="120" w:line="259" w:lineRule="auto"/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</w:pPr>
            <w:r w:rsidRPr="00657A87"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  <w:t xml:space="preserve">Log on to Mr. </w:t>
            </w:r>
            <w:hyperlink r:id="rId32" w:history="1">
              <w:r w:rsidRPr="00657A87">
                <w:rPr>
                  <w:rFonts w:ascii="Calibri" w:eastAsia="Calibri" w:hAnsi="Calibri" w:cs="Times New Roman"/>
                  <w:color w:val="276D5B"/>
                  <w:sz w:val="22"/>
                  <w:szCs w:val="22"/>
                  <w:u w:val="single"/>
                </w:rPr>
                <w:t>Schneider’s page</w:t>
              </w:r>
            </w:hyperlink>
            <w:r w:rsidRPr="00657A87"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  <w:t xml:space="preserve"> for his assignment</w:t>
            </w:r>
          </w:p>
          <w:p w14:paraId="776FB46A" w14:textId="7928AF2F" w:rsidR="00DA0B24" w:rsidRPr="00C25C91" w:rsidRDefault="00DA0B24" w:rsidP="00C25C91">
            <w:pPr>
              <w:rPr>
                <w:rFonts w:ascii="Calibri" w:eastAsia="Calibri" w:hAnsi="Calibri" w:cs="Calibri"/>
                <w:b/>
                <w:bCs/>
                <w:color w:val="auto"/>
                <w:sz w:val="22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5831BC4" w14:textId="77777777" w:rsidR="00DA0B24" w:rsidRPr="00C61A0E" w:rsidRDefault="00DA0B24" w:rsidP="000D120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6B8EDC08" w14:textId="72F96A09" w:rsidR="00BE3DE6" w:rsidRPr="00FC291A" w:rsidRDefault="00BE3DE6" w:rsidP="00BE3DE6">
            <w:pPr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</w:pPr>
            <w:r w:rsidRPr="00FC291A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>Read a book you</w:t>
            </w:r>
            <w:r w:rsidR="00950833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 xml:space="preserve"> have at home </w:t>
            </w:r>
          </w:p>
          <w:p w14:paraId="629C2254" w14:textId="77777777" w:rsidR="00BE3DE6" w:rsidRPr="003E07E7" w:rsidRDefault="00BE3DE6" w:rsidP="00BE3DE6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1ADDE16F" w14:textId="77777777" w:rsidR="00BE3DE6" w:rsidRPr="009F7CD7" w:rsidRDefault="00BE3DE6" w:rsidP="00BE3DE6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9F7CD7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Raz</w:t>
            </w:r>
            <w:proofErr w:type="spellEnd"/>
            <w:r w:rsidRPr="009F7CD7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 xml:space="preserve"> Kids</w:t>
            </w:r>
          </w:p>
          <w:p w14:paraId="4D1E2EE6" w14:textId="77777777" w:rsidR="00BE3DE6" w:rsidRPr="003E07E7" w:rsidRDefault="00F06824" w:rsidP="00BE3DE6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33" w:history="1">
              <w:r w:rsidR="00BE3DE6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19FA03A6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3693A93" w14:textId="276AC5D5" w:rsidR="00DA0B24" w:rsidRPr="002E7928" w:rsidRDefault="00BE3DE6" w:rsidP="00BE3DE6">
            <w:pPr>
              <w:rPr>
                <w:rFonts w:ascii="Calibri" w:hAnsi="Calibri" w:cs="Calibri"/>
                <w:sz w:val="20"/>
              </w:rPr>
            </w:pPr>
            <w:r w:rsidRPr="009508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2340" w:type="dxa"/>
            <w:gridSpan w:val="2"/>
          </w:tcPr>
          <w:p w14:paraId="597BD066" w14:textId="6DAA7A61" w:rsidR="00DA0B24" w:rsidRPr="00C61A0E" w:rsidRDefault="00DA0B24" w:rsidP="007F6B5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46343DA4" w14:textId="32957522" w:rsidR="00BE3DE6" w:rsidRPr="00FC291A" w:rsidRDefault="00BE3DE6" w:rsidP="00BE3DE6">
            <w:pPr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</w:pPr>
            <w:r w:rsidRPr="00FC291A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>Read a book you</w:t>
            </w:r>
            <w:r w:rsidR="00950833">
              <w:rPr>
                <w:rFonts w:ascii="Times New Roman" w:eastAsia="Calibri" w:hAnsi="Times New Roman" w:cs="Times New Roman"/>
                <w:bCs/>
                <w:color w:val="auto"/>
                <w:sz w:val="20"/>
                <w:szCs w:val="20"/>
              </w:rPr>
              <w:t xml:space="preserve"> have at home </w:t>
            </w:r>
          </w:p>
          <w:p w14:paraId="5D2D9E6F" w14:textId="77777777" w:rsidR="00BE3DE6" w:rsidRPr="003E07E7" w:rsidRDefault="00BE3DE6" w:rsidP="00BE3DE6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3A23EAB5" w14:textId="77777777" w:rsidR="00BE3DE6" w:rsidRPr="009F7CD7" w:rsidRDefault="00BE3DE6" w:rsidP="00BE3DE6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9F7CD7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>Raz</w:t>
            </w:r>
            <w:proofErr w:type="spellEnd"/>
            <w:r w:rsidRPr="009F7CD7">
              <w:rPr>
                <w:rFonts w:ascii="Times New Roman" w:eastAsia="Calibri" w:hAnsi="Times New Roman" w:cs="Times New Roman"/>
                <w:b/>
                <w:bCs/>
                <w:color w:val="auto"/>
                <w:sz w:val="20"/>
                <w:szCs w:val="20"/>
              </w:rPr>
              <w:t xml:space="preserve"> Kids</w:t>
            </w:r>
          </w:p>
          <w:p w14:paraId="0EEFE831" w14:textId="77777777" w:rsidR="00BE3DE6" w:rsidRPr="003E07E7" w:rsidRDefault="00F06824" w:rsidP="00BE3DE6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34" w:history="1">
              <w:r w:rsidR="00BE3DE6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24AB4963" w14:textId="77777777" w:rsidR="00BE3DE6" w:rsidRPr="003E07E7" w:rsidRDefault="00BE3DE6" w:rsidP="00BE3DE6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ABCAC29" w14:textId="35976A6A" w:rsidR="00DA0B24" w:rsidRPr="00C25C91" w:rsidRDefault="00BE3DE6" w:rsidP="00C25C91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9508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1327" w:type="dxa"/>
          </w:tcPr>
          <w:p w14:paraId="64DD52F4" w14:textId="77777777" w:rsidR="00AA13D7" w:rsidRDefault="00AA13D7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6D061241" w14:textId="77777777" w:rsidR="00BE3DE6" w:rsidRDefault="00BE3DE6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60D67895" w14:textId="4C234301" w:rsidR="00DA0B24" w:rsidRPr="0032057B" w:rsidRDefault="00DA0B24" w:rsidP="000D1200">
            <w:pPr>
              <w:jc w:val="center"/>
              <w:rPr>
                <w:color w:val="00B050"/>
                <w:sz w:val="24"/>
                <w:szCs w:val="24"/>
              </w:rPr>
            </w:pPr>
          </w:p>
        </w:tc>
      </w:tr>
      <w:tr w:rsidR="008F7CF6" w14:paraId="6A8E76F2" w14:textId="1EDCD794" w:rsidTr="00950833">
        <w:trPr>
          <w:trHeight w:val="620"/>
        </w:trPr>
        <w:tc>
          <w:tcPr>
            <w:tcW w:w="828" w:type="dxa"/>
            <w:vAlign w:val="center"/>
          </w:tcPr>
          <w:p w14:paraId="53EF4D5B" w14:textId="1DD56393" w:rsidR="00AB2CF4" w:rsidRDefault="008F7CF6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00</w:t>
            </w:r>
            <w:r w:rsidR="00AB2CF4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</w:t>
            </w:r>
          </w:p>
          <w:p w14:paraId="1E777633" w14:textId="77777777" w:rsidR="00AB2CF4" w:rsidRPr="006F16C9" w:rsidRDefault="00AB2CF4" w:rsidP="00AB2CF4">
            <w:pPr>
              <w:rPr>
                <w:rFonts w:ascii="Calibri" w:eastAsia="Calibri" w:hAnsi="Calibri" w:cs="Calibri"/>
                <w:color w:val="auto"/>
                <w:sz w:val="12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77D95418" w14:textId="434BC43E" w:rsidR="00AB2CF4" w:rsidRPr="006F16C9" w:rsidRDefault="00AB2CF4" w:rsidP="00BE3DE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6F16C9">
              <w:rPr>
                <w:rFonts w:ascii="Arial" w:eastAsia="Calibri" w:hAnsi="Arial" w:cs="Arial"/>
                <w:color w:val="auto"/>
                <w:sz w:val="24"/>
                <w:szCs w:val="24"/>
              </w:rPr>
              <w:t>Lunch</w:t>
            </w:r>
          </w:p>
          <w:p w14:paraId="67FE49B5" w14:textId="5C2D08AE" w:rsidR="00560164" w:rsidRPr="006F16C9" w:rsidRDefault="00560164" w:rsidP="00C64A82">
            <w:pPr>
              <w:rPr>
                <w:rFonts w:asciiTheme="majorHAnsi" w:eastAsia="Calibri" w:hAnsiTheme="majorHAnsi" w:cstheme="majorHAnsi"/>
                <w:color w:val="auto"/>
                <w:sz w:val="10"/>
                <w:szCs w:val="24"/>
              </w:rPr>
            </w:pPr>
          </w:p>
        </w:tc>
        <w:tc>
          <w:tcPr>
            <w:tcW w:w="2250" w:type="dxa"/>
            <w:gridSpan w:val="2"/>
            <w:vAlign w:val="center"/>
          </w:tcPr>
          <w:p w14:paraId="215E9406" w14:textId="77777777" w:rsidR="00AB2CF4" w:rsidRPr="006F16C9" w:rsidRDefault="00AB2CF4" w:rsidP="0065402F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  <w:vAlign w:val="center"/>
          </w:tcPr>
          <w:p w14:paraId="446179E7" w14:textId="77777777" w:rsidR="00AB2CF4" w:rsidRPr="006F16C9" w:rsidRDefault="00AB2CF4" w:rsidP="00AA0508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</w:tcPr>
          <w:p w14:paraId="4BB3B0A5" w14:textId="77777777" w:rsidR="0065402F" w:rsidRPr="006F16C9" w:rsidRDefault="0065402F" w:rsidP="00AA0508">
            <w:pPr>
              <w:jc w:val="center"/>
              <w:rPr>
                <w:rFonts w:asciiTheme="majorHAnsi" w:eastAsia="Calibri" w:hAnsiTheme="majorHAnsi" w:cstheme="majorHAnsi"/>
                <w:color w:val="auto"/>
                <w:sz w:val="24"/>
                <w:szCs w:val="24"/>
              </w:rPr>
            </w:pPr>
          </w:p>
          <w:p w14:paraId="5CD47325" w14:textId="16D38576" w:rsidR="00AB2CF4" w:rsidRPr="006F16C9" w:rsidRDefault="00AA0508" w:rsidP="00AA0508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1327" w:type="dxa"/>
          </w:tcPr>
          <w:p w14:paraId="7D8AF4D4" w14:textId="77777777" w:rsidR="00BE3DE6" w:rsidRDefault="00BE3DE6" w:rsidP="00F23F77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</w:p>
          <w:p w14:paraId="19470E60" w14:textId="253857BF" w:rsidR="00AB2CF4" w:rsidRPr="0032057B" w:rsidRDefault="00BE3DE6" w:rsidP="00F23F77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</w:tr>
      <w:tr w:rsidR="00C25C91" w14:paraId="2D8B11C6" w14:textId="55FF48E6" w:rsidTr="00356277">
        <w:trPr>
          <w:trHeight w:val="3365"/>
        </w:trPr>
        <w:tc>
          <w:tcPr>
            <w:tcW w:w="828" w:type="dxa"/>
            <w:vAlign w:val="center"/>
          </w:tcPr>
          <w:p w14:paraId="76760E8F" w14:textId="72BEC42A" w:rsidR="00C25C91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</w:t>
            </w:r>
            <w:r w:rsidR="00C25C91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2:30</w:t>
            </w:r>
          </w:p>
        </w:tc>
        <w:tc>
          <w:tcPr>
            <w:tcW w:w="2250" w:type="dxa"/>
          </w:tcPr>
          <w:p w14:paraId="0F46C0D6" w14:textId="6FFD2CA3" w:rsidR="00C25C91" w:rsidRDefault="00950833" w:rsidP="00950833">
            <w:pPr>
              <w:jc w:val="center"/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</w:pPr>
            <w:r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  <w:t>How Rocks Form</w:t>
            </w:r>
          </w:p>
          <w:p w14:paraId="5EA65483" w14:textId="77777777" w:rsidR="00950833" w:rsidRPr="00950833" w:rsidRDefault="00950833" w:rsidP="00950833">
            <w:pPr>
              <w:jc w:val="center"/>
              <w:rPr>
                <w:rFonts w:ascii="Arial" w:eastAsia="Calibri" w:hAnsi="Arial" w:cs="Arial"/>
                <w:b/>
                <w:color w:val="auto"/>
                <w:sz w:val="18"/>
                <w:szCs w:val="24"/>
                <w:u w:val="single"/>
              </w:rPr>
            </w:pPr>
          </w:p>
          <w:p w14:paraId="683975BC" w14:textId="77777777" w:rsidR="00C25C91" w:rsidRPr="00431C66" w:rsidRDefault="00C25C91" w:rsidP="00C25C91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</w:pPr>
            <w:r w:rsidRPr="00431C66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Reading </w:t>
            </w: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&amp; Q</w:t>
            </w:r>
            <w:r w:rsidRPr="00431C66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uestions</w:t>
            </w:r>
          </w:p>
          <w:p w14:paraId="2079E06B" w14:textId="59179510" w:rsidR="00C25C91" w:rsidRDefault="008D7F7D" w:rsidP="00C25C91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On </w:t>
            </w:r>
            <w:r w:rsidR="00C25C91" w:rsidRPr="008D7F7D"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>Science Team</w:t>
            </w:r>
            <w:r w:rsidR="00D82654"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  <w:r w:rsidR="00C25C91"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78BE606C" w14:textId="37319B18" w:rsidR="008D7F7D" w:rsidRPr="008D4574" w:rsidRDefault="008D7F7D" w:rsidP="00C25C91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There is a power point that reads the article to you</w:t>
            </w:r>
          </w:p>
          <w:p w14:paraId="7EA31CA5" w14:textId="77777777" w:rsidR="00C25C91" w:rsidRDefault="00C25C91" w:rsidP="00C25C91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</w:p>
          <w:p w14:paraId="2E461A87" w14:textId="528ED37C" w:rsidR="00C25C91" w:rsidRDefault="00C25C91" w:rsidP="00C25C91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*</w:t>
            </w:r>
            <w:r w:rsidRPr="00C91A53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 xml:space="preserve">you need to turn </w:t>
            </w:r>
            <w:r w:rsidRPr="00251BF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in the worksheet</w:t>
            </w:r>
          </w:p>
          <w:p w14:paraId="2A196C53" w14:textId="05307005" w:rsidR="00C25C91" w:rsidRPr="00B057C7" w:rsidRDefault="00C25C91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  <w:gridSpan w:val="2"/>
          </w:tcPr>
          <w:p w14:paraId="660267C7" w14:textId="7AC40C7D" w:rsidR="00C25C91" w:rsidRPr="00C25C91" w:rsidRDefault="00C25C91" w:rsidP="00BE3DE6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</w:pPr>
            <w:r w:rsidRPr="00C25C91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  <w:t>English</w:t>
            </w:r>
          </w:p>
          <w:p w14:paraId="3789735C" w14:textId="502A1DBF" w:rsidR="00C25C91" w:rsidRPr="009B2D00" w:rsidRDefault="00C25C91" w:rsidP="00C25C91">
            <w:pPr>
              <w:rPr>
                <w:rFonts w:ascii="Arial" w:eastAsia="Calibri" w:hAnsi="Arial" w:cs="Arial"/>
                <w:b/>
                <w:color w:val="auto"/>
                <w:sz w:val="22"/>
                <w:szCs w:val="24"/>
              </w:rPr>
            </w:pPr>
          </w:p>
          <w:p w14:paraId="48215A76" w14:textId="2BB89C6C" w:rsidR="00C25C91" w:rsidRDefault="003F674B" w:rsidP="008D4574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</w:pPr>
            <w:hyperlink r:id="rId35" w:history="1">
              <w:r w:rsidRPr="003F674B">
                <w:rPr>
                  <w:rStyle w:val="Hyperlink"/>
                  <w:rFonts w:ascii="Arial" w:eastAsia="Calibri" w:hAnsi="Arial" w:cs="Arial"/>
                  <w:b/>
                  <w:sz w:val="24"/>
                  <w:szCs w:val="24"/>
                </w:rPr>
                <w:t>Possessive Pronouns</w:t>
              </w:r>
            </w:hyperlink>
          </w:p>
          <w:p w14:paraId="13FAE0BB" w14:textId="5EC167CB" w:rsidR="00324C1A" w:rsidRPr="00324C1A" w:rsidRDefault="00324C1A" w:rsidP="008D4574">
            <w:pPr>
              <w:rPr>
                <w:rFonts w:ascii="Arial" w:eastAsia="Calibri" w:hAnsi="Arial" w:cs="Arial"/>
                <w:b/>
                <w:color w:val="auto"/>
                <w:sz w:val="10"/>
                <w:szCs w:val="24"/>
                <w:u w:val="single"/>
              </w:rPr>
            </w:pPr>
          </w:p>
          <w:p w14:paraId="6455A257" w14:textId="0212CA2B" w:rsidR="003F674B" w:rsidRPr="003F674B" w:rsidRDefault="003F674B" w:rsidP="008D457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F674B">
              <w:rPr>
                <w:rFonts w:ascii="Arial" w:eastAsia="Calibri" w:hAnsi="Arial" w:cs="Arial"/>
                <w:color w:val="auto"/>
                <w:sz w:val="24"/>
                <w:szCs w:val="24"/>
              </w:rPr>
              <w:t>Watch video on you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-</w:t>
            </w:r>
            <w:r w:rsidRPr="003F674B">
              <w:rPr>
                <w:rFonts w:ascii="Arial" w:eastAsia="Calibri" w:hAnsi="Arial" w:cs="Arial"/>
                <w:color w:val="auto"/>
                <w:sz w:val="24"/>
                <w:szCs w:val="24"/>
              </w:rPr>
              <w:t>tube</w:t>
            </w: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, </w:t>
            </w:r>
            <w:r w:rsidRPr="003F674B">
              <w:rPr>
                <w:rFonts w:ascii="Arial" w:eastAsia="Calibri" w:hAnsi="Arial" w:cs="Arial"/>
                <w:color w:val="auto"/>
                <w:sz w:val="22"/>
                <w:szCs w:val="24"/>
              </w:rPr>
              <w:t xml:space="preserve">click on </w:t>
            </w:r>
            <w:r>
              <w:rPr>
                <w:rFonts w:ascii="Arial" w:eastAsia="Calibri" w:hAnsi="Arial" w:cs="Arial"/>
                <w:color w:val="auto"/>
                <w:sz w:val="22"/>
                <w:szCs w:val="24"/>
              </w:rPr>
              <w:t xml:space="preserve">link above: </w:t>
            </w:r>
            <w:r w:rsidRPr="00324C1A">
              <w:rPr>
                <w:rFonts w:ascii="Arial" w:eastAsia="Calibri" w:hAnsi="Arial" w:cs="Arial"/>
                <w:color w:val="auto"/>
                <w:sz w:val="20"/>
                <w:szCs w:val="24"/>
              </w:rPr>
              <w:t xml:space="preserve">possessive pronouns </w:t>
            </w:r>
          </w:p>
          <w:p w14:paraId="7AD1A3DC" w14:textId="15640955" w:rsidR="004A3DA1" w:rsidRPr="003F674B" w:rsidRDefault="004A3DA1" w:rsidP="008D4574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highlight w:val="yellow"/>
              </w:rPr>
            </w:pPr>
          </w:p>
          <w:p w14:paraId="7BB6F9E9" w14:textId="385EECEE" w:rsidR="009B2D00" w:rsidRDefault="00324C1A" w:rsidP="008D4574">
            <w:pPr>
              <w:rPr>
                <w:rFonts w:ascii="Arial" w:eastAsia="Calibri" w:hAnsi="Arial" w:cs="Arial"/>
                <w:color w:val="auto"/>
                <w:sz w:val="22"/>
                <w:szCs w:val="24"/>
              </w:rPr>
            </w:pPr>
            <w:r w:rsidRPr="00573962">
              <w:rPr>
                <w:rFonts w:ascii="Arial" w:eastAsia="Calibri" w:hAnsi="Arial" w:cs="Arial"/>
                <w:color w:val="auto"/>
                <w:sz w:val="22"/>
                <w:szCs w:val="24"/>
                <w:highlight w:val="yellow"/>
              </w:rPr>
              <w:t>Complete 2 possessive pronoun activities on IXL –links are below but you have to sign in</w:t>
            </w:r>
          </w:p>
          <w:p w14:paraId="61DABD72" w14:textId="77777777" w:rsidR="00573962" w:rsidRPr="00573962" w:rsidRDefault="00573962" w:rsidP="008D4574">
            <w:pPr>
              <w:rPr>
                <w:rFonts w:ascii="Arial" w:eastAsia="Calibri" w:hAnsi="Arial" w:cs="Arial"/>
                <w:color w:val="auto"/>
                <w:sz w:val="22"/>
                <w:szCs w:val="24"/>
              </w:rPr>
            </w:pPr>
          </w:p>
          <w:p w14:paraId="2CB43044" w14:textId="36FABD53" w:rsidR="00324C1A" w:rsidRDefault="00324C1A" w:rsidP="008D457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36" w:history="1">
              <w:r w:rsidRPr="00324C1A">
                <w:rPr>
                  <w:rStyle w:val="Hyperlink"/>
                  <w:rFonts w:ascii="Arial" w:eastAsia="Calibri" w:hAnsi="Arial" w:cs="Arial"/>
                  <w:sz w:val="24"/>
                  <w:szCs w:val="24"/>
                </w:rPr>
                <w:t>I</w:t>
              </w:r>
              <w:r w:rsidRPr="00573962">
                <w:rPr>
                  <w:rStyle w:val="Hyperlink"/>
                  <w:rFonts w:ascii="Arial" w:eastAsia="Calibri" w:hAnsi="Arial" w:cs="Arial"/>
                  <w:sz w:val="24"/>
                  <w:szCs w:val="24"/>
                  <w:highlight w:val="yellow"/>
                </w:rPr>
                <w:t>dentify possessive pronouns</w:t>
              </w:r>
            </w:hyperlink>
          </w:p>
          <w:p w14:paraId="1C9D71F3" w14:textId="77777777" w:rsidR="00573962" w:rsidRDefault="00573962" w:rsidP="008D457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5F2930BF" w14:textId="615DADA0" w:rsidR="00573962" w:rsidRDefault="00573962" w:rsidP="008D4574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hyperlink r:id="rId37" w:history="1">
              <w:r w:rsidRPr="00573962">
                <w:rPr>
                  <w:rStyle w:val="Hyperlink"/>
                  <w:rFonts w:ascii="Arial" w:eastAsia="Calibri" w:hAnsi="Arial" w:cs="Arial"/>
                  <w:sz w:val="24"/>
                  <w:szCs w:val="24"/>
                  <w:highlight w:val="yellow"/>
                </w:rPr>
                <w:t>Use possessive pronouns</w:t>
              </w:r>
            </w:hyperlink>
          </w:p>
          <w:p w14:paraId="280A085E" w14:textId="77777777" w:rsidR="00324C1A" w:rsidRPr="009B2D00" w:rsidRDefault="00324C1A" w:rsidP="008D4574">
            <w:pPr>
              <w:rPr>
                <w:rFonts w:ascii="Cambria" w:eastAsia="Calibri" w:hAnsi="Cambria" w:cs="Arial"/>
                <w:b/>
                <w:color w:val="auto"/>
                <w:sz w:val="24"/>
                <w:szCs w:val="24"/>
              </w:rPr>
            </w:pPr>
          </w:p>
          <w:p w14:paraId="2C5D870B" w14:textId="2DEED2DF" w:rsidR="008D4574" w:rsidRPr="002807DB" w:rsidRDefault="008D4574" w:rsidP="002807DB">
            <w:pPr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</w:p>
        </w:tc>
        <w:tc>
          <w:tcPr>
            <w:tcW w:w="2340" w:type="dxa"/>
            <w:gridSpan w:val="2"/>
          </w:tcPr>
          <w:p w14:paraId="0DB833CF" w14:textId="2DF84925" w:rsidR="00C25C91" w:rsidRDefault="00C25C91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</w:pPr>
            <w:r w:rsidRPr="00C25C91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  <w:t>Social Studies</w:t>
            </w:r>
          </w:p>
          <w:p w14:paraId="291AE57D" w14:textId="237600FC" w:rsidR="00D82654" w:rsidRDefault="002807DB" w:rsidP="004A0517">
            <w:pP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</w:pPr>
            <w:r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  <w:t>Chapter 10 Lesson 3</w:t>
            </w:r>
            <w:r w:rsidR="00905A4A">
              <w:rPr>
                <w:rFonts w:ascii="Arial" w:eastAsia="Calibri" w:hAnsi="Arial" w:cs="Arial"/>
                <w:b/>
                <w:bCs/>
                <w:color w:val="auto"/>
                <w:sz w:val="24"/>
                <w:szCs w:val="24"/>
                <w:u w:val="single"/>
              </w:rPr>
              <w:t>-Illinois</w:t>
            </w:r>
          </w:p>
          <w:p w14:paraId="1D0B2E68" w14:textId="77777777" w:rsidR="00D82654" w:rsidRPr="00C25C91" w:rsidRDefault="00D82654" w:rsidP="004A0517">
            <w:pPr>
              <w:rPr>
                <w:rFonts w:ascii="Arial" w:eastAsia="Calibri" w:hAnsi="Arial" w:cs="Arial"/>
                <w:b/>
                <w:bCs/>
                <w:color w:val="auto"/>
                <w:sz w:val="2"/>
                <w:szCs w:val="24"/>
              </w:rPr>
            </w:pPr>
          </w:p>
          <w:p w14:paraId="0C752BB3" w14:textId="668834AA" w:rsidR="00905A4A" w:rsidRPr="00573962" w:rsidRDefault="00905A4A" w:rsidP="00573962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</w:pP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 </w:t>
            </w:r>
          </w:p>
          <w:p w14:paraId="2E91187D" w14:textId="43B575D3" w:rsidR="00C25C91" w:rsidRPr="008D4574" w:rsidRDefault="00C25C91" w:rsidP="004A0517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  <w:p w14:paraId="52C6A4A5" w14:textId="77777777" w:rsidR="00C25C91" w:rsidRPr="008D4574" w:rsidRDefault="00C25C91" w:rsidP="004A0517">
            <w:pPr>
              <w:rPr>
                <w:rFonts w:ascii="Calibri" w:eastAsia="Calibri" w:hAnsi="Calibri" w:cs="Calibri"/>
                <w:color w:val="auto"/>
                <w:sz w:val="8"/>
                <w:szCs w:val="24"/>
              </w:rPr>
            </w:pPr>
          </w:p>
          <w:p w14:paraId="01109B84" w14:textId="77777777" w:rsidR="00C25C91" w:rsidRDefault="00C25C91" w:rsidP="001E0114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8D4574">
              <w:rPr>
                <w:rFonts w:ascii="Calibri" w:eastAsia="Calibri" w:hAnsi="Calibri" w:cs="Calibri"/>
                <w:color w:val="auto"/>
                <w:sz w:val="24"/>
                <w:szCs w:val="24"/>
                <w:highlight w:val="yellow"/>
              </w:rPr>
              <w:t xml:space="preserve"> *</w:t>
            </w:r>
            <w:r w:rsidRPr="008D4574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you need to turn in the worksheet</w:t>
            </w:r>
          </w:p>
          <w:p w14:paraId="46D18818" w14:textId="7F2BD612" w:rsidR="00905A4A" w:rsidRPr="00C25C91" w:rsidRDefault="00905A4A" w:rsidP="001E0114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hyperlink r:id="rId38" w:history="1">
              <w:r w:rsidRPr="00905A4A">
                <w:rPr>
                  <w:rStyle w:val="Hyperlink"/>
                  <w:rFonts w:ascii="Calibri" w:eastAsia="Calibri" w:hAnsi="Calibri" w:cs="Calibri"/>
                  <w:b/>
                  <w:sz w:val="24"/>
                  <w:szCs w:val="24"/>
                </w:rPr>
                <w:t>Link to social studies book:</w:t>
              </w:r>
            </w:hyperlink>
            <w:r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2340" w:type="dxa"/>
            <w:gridSpan w:val="2"/>
          </w:tcPr>
          <w:p w14:paraId="2FA40C71" w14:textId="77777777" w:rsidR="00C25C91" w:rsidRDefault="00C25C91" w:rsidP="00C25C91">
            <w:pPr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</w:pPr>
          </w:p>
          <w:p w14:paraId="37A1CCE4" w14:textId="4C606DDB" w:rsidR="00C25C91" w:rsidRPr="00573962" w:rsidRDefault="00C25C91" w:rsidP="00C25C91">
            <w:pPr>
              <w:rPr>
                <w:rFonts w:ascii="Arial" w:eastAsia="Calibri" w:hAnsi="Arial" w:cs="Arial"/>
                <w:color w:val="auto"/>
                <w:sz w:val="28"/>
                <w:szCs w:val="24"/>
                <w:highlight w:val="yellow"/>
              </w:rPr>
            </w:pPr>
          </w:p>
          <w:p w14:paraId="12CDE6EB" w14:textId="40296D5C" w:rsidR="00C25C91" w:rsidRPr="00573962" w:rsidRDefault="00573962" w:rsidP="0054636D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57396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Make sure IXL English is completed from Tuesday</w:t>
            </w:r>
          </w:p>
          <w:p w14:paraId="105546C1" w14:textId="77777777" w:rsidR="00573962" w:rsidRDefault="00573962" w:rsidP="0054636D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</w:p>
          <w:p w14:paraId="29BD3D2C" w14:textId="77777777" w:rsidR="00573962" w:rsidRPr="00573962" w:rsidRDefault="00573962" w:rsidP="0054636D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57396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Make sure Science is completed from Monday</w:t>
            </w:r>
          </w:p>
          <w:p w14:paraId="5BE09D4B" w14:textId="77777777" w:rsidR="00573962" w:rsidRDefault="00573962" w:rsidP="0054636D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</w:p>
          <w:p w14:paraId="24FC89F0" w14:textId="0744706B" w:rsidR="00573962" w:rsidRPr="00573962" w:rsidRDefault="00573962" w:rsidP="0054636D">
            <w:pPr>
              <w:jc w:val="center"/>
              <w:rPr>
                <w:rFonts w:ascii="Calibri" w:eastAsia="Calibri" w:hAnsi="Calibri" w:cs="Calibri"/>
                <w:b/>
                <w:color w:val="auto"/>
                <w:sz w:val="24"/>
                <w:szCs w:val="24"/>
              </w:rPr>
            </w:pPr>
            <w:r w:rsidRPr="00573962"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  <w:t>Make sure Social Studies is completed from Wednesday</w:t>
            </w:r>
          </w:p>
          <w:p w14:paraId="5D4307C6" w14:textId="77777777" w:rsidR="00C25C91" w:rsidRPr="00C25C91" w:rsidRDefault="00C25C91" w:rsidP="00C25C91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  <w:p w14:paraId="35AA4A1F" w14:textId="23F5508F" w:rsidR="00C25C91" w:rsidRPr="0054636D" w:rsidRDefault="00C25C91" w:rsidP="003767D2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</w:tcPr>
          <w:p w14:paraId="0D0FF9A2" w14:textId="77777777" w:rsidR="00C25C91" w:rsidRPr="0032057B" w:rsidRDefault="00C25C91" w:rsidP="00F23F77">
            <w:pPr>
              <w:jc w:val="center"/>
              <w:rPr>
                <w:rFonts w:ascii="Calibri" w:eastAsia="Calibri" w:hAnsi="Calibri" w:cs="Calibri"/>
                <w:b/>
                <w:bCs/>
                <w:color w:val="00B050"/>
                <w:sz w:val="24"/>
                <w:szCs w:val="24"/>
              </w:rPr>
            </w:pPr>
          </w:p>
          <w:p w14:paraId="091BC176" w14:textId="77777777" w:rsidR="00C25C91" w:rsidRPr="00AA13D7" w:rsidRDefault="00C25C91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</w:pPr>
            <w:r w:rsidRPr="00AA13D7"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  <w:t>Practice on a site of choice.</w:t>
            </w:r>
          </w:p>
          <w:p w14:paraId="08D96EA3" w14:textId="77777777" w:rsidR="00C25C91" w:rsidRPr="00AA13D7" w:rsidRDefault="00C25C91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</w:pPr>
            <w:r w:rsidRPr="00AA13D7"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  <w:t>Check out sites listed on your web</w:t>
            </w:r>
          </w:p>
          <w:p w14:paraId="1876217C" w14:textId="77777777" w:rsidR="00C25C91" w:rsidRPr="00AA13D7" w:rsidRDefault="00C25C91" w:rsidP="00BE3DE6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</w:pPr>
            <w:r w:rsidRPr="00AA13D7"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  <w:t>chart</w:t>
            </w:r>
          </w:p>
          <w:p w14:paraId="3D9C7918" w14:textId="437E0F9C" w:rsidR="00C25C91" w:rsidRPr="00C25C91" w:rsidRDefault="00C25C91" w:rsidP="00C25C9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 w:rsidRPr="00AA13D7">
              <w:rPr>
                <w:rFonts w:ascii="Arial" w:eastAsia="Calibri" w:hAnsi="Arial" w:cs="Arial"/>
                <w:bCs/>
                <w:iCs/>
                <w:color w:val="auto"/>
                <w:sz w:val="20"/>
                <w:szCs w:val="24"/>
              </w:rPr>
              <w:t>If you need another one I will email it.</w:t>
            </w:r>
          </w:p>
        </w:tc>
      </w:tr>
      <w:tr w:rsidR="008F7CF6" w14:paraId="23C6C05B" w14:textId="36DE69E2" w:rsidTr="00356277">
        <w:trPr>
          <w:trHeight w:val="2258"/>
        </w:trPr>
        <w:tc>
          <w:tcPr>
            <w:tcW w:w="828" w:type="dxa"/>
            <w:vAlign w:val="center"/>
          </w:tcPr>
          <w:p w14:paraId="4B35AC66" w14:textId="52FF3E0E" w:rsidR="00AB2CF4" w:rsidRDefault="00FC291A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2:30</w:t>
            </w:r>
            <w:r w:rsidR="00AB2CF4"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:30</w:t>
            </w:r>
          </w:p>
          <w:p w14:paraId="6523AC3B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40D2FCC" w14:textId="77777777" w:rsidR="00AB2CF4" w:rsidRPr="008F1773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</w:pPr>
            <w:r w:rsidRPr="008F1773"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  <w:t>Art</w:t>
            </w:r>
          </w:p>
          <w:p w14:paraId="46BD8C5B" w14:textId="77777777" w:rsidR="002807DB" w:rsidRDefault="0003235D" w:rsidP="00C91A53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 xml:space="preserve">Visit </w:t>
            </w:r>
          </w:p>
          <w:p w14:paraId="21145254" w14:textId="70BE4976" w:rsidR="002807DB" w:rsidRDefault="002807DB" w:rsidP="00C91A53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hyperlink r:id="rId39" w:history="1">
              <w:r w:rsidR="0003235D" w:rsidRPr="002807DB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M</w:t>
              </w:r>
              <w:r w:rsidR="007F6B50" w:rsidRPr="002807DB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s. Hole’s Teacher Page</w:t>
              </w:r>
            </w:hyperlink>
            <w:r w:rsidR="007F6B50"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 xml:space="preserve"> </w:t>
            </w:r>
          </w:p>
          <w:p w14:paraId="616BD3AC" w14:textId="395681C7" w:rsidR="0003235D" w:rsidRPr="00B06278" w:rsidRDefault="002807DB" w:rsidP="002807DB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auto"/>
                <w:sz w:val="20"/>
                <w:szCs w:val="20"/>
              </w:rPr>
              <w:t>f</w:t>
            </w:r>
            <w:r w:rsidR="007F6B50"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or Art A</w:t>
            </w:r>
            <w:r w:rsidR="0003235D" w:rsidRPr="00B06278">
              <w:rPr>
                <w:rFonts w:ascii="Calibri" w:eastAsia="Calibri" w:hAnsi="Calibri" w:cs="Calibri"/>
                <w:color w:val="auto"/>
                <w:sz w:val="20"/>
                <w:szCs w:val="20"/>
              </w:rPr>
              <w:t>ctivities</w:t>
            </w:r>
          </w:p>
          <w:p w14:paraId="249331D8" w14:textId="00A44BC0" w:rsidR="0003235D" w:rsidRPr="0003235D" w:rsidRDefault="0003235D" w:rsidP="002807DB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  <w:gridSpan w:val="2"/>
          </w:tcPr>
          <w:p w14:paraId="3DEC0037" w14:textId="1E7AC0FC" w:rsidR="00AB2CF4" w:rsidRPr="008F7CF6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4F151BDE" w14:textId="77777777" w:rsidR="002807DB" w:rsidRDefault="008F7CF6" w:rsidP="00046E0D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>Visit</w:t>
            </w:r>
          </w:p>
          <w:p w14:paraId="25821E53" w14:textId="5D774567" w:rsidR="002807DB" w:rsidRDefault="002807DB" w:rsidP="002807DB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hyperlink r:id="rId40" w:history="1">
              <w:r w:rsidR="008F7CF6" w:rsidRPr="002807DB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Mr. </w:t>
              </w:r>
              <w:proofErr w:type="spellStart"/>
              <w:r w:rsidR="00F81FF3" w:rsidRPr="002807DB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>Renardo’s</w:t>
              </w:r>
              <w:proofErr w:type="spellEnd"/>
              <w:r w:rsidR="00F81FF3" w:rsidRPr="002807DB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Teacher Page</w:t>
              </w:r>
            </w:hyperlink>
          </w:p>
          <w:p w14:paraId="664A35F9" w14:textId="0BD21E9D" w:rsidR="00F81FF3" w:rsidRPr="00B06278" w:rsidRDefault="007F6B50" w:rsidP="002807DB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>for Music A</w:t>
            </w:r>
            <w:r w:rsidR="0003235D" w:rsidRPr="00B06278">
              <w:rPr>
                <w:rFonts w:ascii="Calibri" w:eastAsia="Calibri" w:hAnsi="Calibri" w:cs="Calibri"/>
                <w:color w:val="auto"/>
                <w:sz w:val="20"/>
                <w:szCs w:val="24"/>
              </w:rPr>
              <w:t>ctivities</w:t>
            </w:r>
          </w:p>
          <w:p w14:paraId="21D1022B" w14:textId="77777777" w:rsidR="00AB2CF4" w:rsidRDefault="00AB2CF4" w:rsidP="00C91A53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869BC34" w14:textId="363D7B77" w:rsidR="00AB2CF4" w:rsidRDefault="007F6B50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Social /</w:t>
            </w:r>
            <w:r w:rsidR="0003235D"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 xml:space="preserve"> Emotional Learning</w:t>
            </w:r>
          </w:p>
          <w:p w14:paraId="605F910C" w14:textId="77777777" w:rsidR="008F7CF6" w:rsidRPr="00046E0D" w:rsidRDefault="008F7CF6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12"/>
                <w:szCs w:val="24"/>
              </w:rPr>
            </w:pPr>
          </w:p>
          <w:p w14:paraId="57264905" w14:textId="100579F3" w:rsidR="0003235D" w:rsidRDefault="0003235D" w:rsidP="007F6B50">
            <w:pPr>
              <w:jc w:val="center"/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</w:pPr>
            <w:r w:rsidRPr="00C91A53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Complete an activity from the SEL choice board </w:t>
            </w:r>
          </w:p>
          <w:p w14:paraId="156D9E4C" w14:textId="77777777" w:rsidR="002807DB" w:rsidRDefault="002807DB" w:rsidP="007F6B50">
            <w:pPr>
              <w:jc w:val="center"/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Listed on </w:t>
            </w:r>
          </w:p>
          <w:p w14:paraId="3D24111B" w14:textId="63A37B72" w:rsidR="002807DB" w:rsidRPr="00C91A53" w:rsidRDefault="002807DB" w:rsidP="007F6B50">
            <w:pPr>
              <w:jc w:val="center"/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</w:pPr>
            <w:hyperlink r:id="rId41" w:history="1">
              <w:r w:rsidRPr="002807DB">
                <w:rPr>
                  <w:rStyle w:val="Hyperlink"/>
                  <w:rFonts w:ascii="Times New Roman" w:eastAsia="Calibri" w:hAnsi="Times New Roman" w:cs="Times New Roman"/>
                  <w:sz w:val="20"/>
                  <w:szCs w:val="24"/>
                </w:rPr>
                <w:t>Mrs. Poggensee’s Teacher</w:t>
              </w:r>
            </w:hyperlink>
            <w:r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 Page Downloads</w:t>
            </w:r>
          </w:p>
          <w:p w14:paraId="6A4CEA55" w14:textId="6935FC8B" w:rsidR="0003235D" w:rsidRPr="0003235D" w:rsidRDefault="0003235D" w:rsidP="007F6B50"/>
        </w:tc>
        <w:tc>
          <w:tcPr>
            <w:tcW w:w="2340" w:type="dxa"/>
            <w:gridSpan w:val="2"/>
          </w:tcPr>
          <w:p w14:paraId="44CC696D" w14:textId="77777777" w:rsidR="00F81FF3" w:rsidRPr="008F7CF6" w:rsidRDefault="00F81FF3" w:rsidP="008F7CF6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1BB5FE77" w14:textId="77777777" w:rsidR="008F7CF6" w:rsidRPr="00046E0D" w:rsidRDefault="008F7CF6" w:rsidP="007F6B50">
            <w:pPr>
              <w:jc w:val="center"/>
              <w:rPr>
                <w:rFonts w:ascii="Arial" w:eastAsia="Calibri" w:hAnsi="Arial" w:cs="Arial"/>
                <w:color w:val="auto"/>
                <w:sz w:val="6"/>
                <w:szCs w:val="24"/>
              </w:rPr>
            </w:pPr>
          </w:p>
          <w:p w14:paraId="43AE6A97" w14:textId="4633F306" w:rsidR="002807DB" w:rsidRDefault="00F81FF3" w:rsidP="002807DB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>Visit</w:t>
            </w:r>
          </w:p>
          <w:p w14:paraId="3B9050DC" w14:textId="5B614294" w:rsidR="002807DB" w:rsidRDefault="002807DB" w:rsidP="002807DB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hyperlink r:id="rId42" w:history="1">
              <w:r w:rsidR="00F81FF3" w:rsidRPr="002807DB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Mr. </w:t>
              </w:r>
              <w:proofErr w:type="spellStart"/>
              <w:r w:rsidR="00F81FF3" w:rsidRPr="002807DB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>Renardo’s</w:t>
              </w:r>
              <w:proofErr w:type="spellEnd"/>
              <w:r w:rsidR="00F81FF3" w:rsidRPr="002807DB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Teacher Page</w:t>
              </w:r>
            </w:hyperlink>
          </w:p>
          <w:p w14:paraId="70F54227" w14:textId="2A7ADB18" w:rsidR="00F81FF3" w:rsidRPr="00C91A53" w:rsidRDefault="007F6B50" w:rsidP="002807DB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C91A53">
              <w:rPr>
                <w:rFonts w:ascii="Calibri" w:eastAsia="Calibri" w:hAnsi="Calibri" w:cs="Calibri"/>
                <w:color w:val="auto"/>
                <w:sz w:val="20"/>
                <w:szCs w:val="24"/>
              </w:rPr>
              <w:t>for Music Activities</w:t>
            </w:r>
          </w:p>
          <w:p w14:paraId="18518E81" w14:textId="77777777" w:rsidR="00AB2CF4" w:rsidRDefault="00AB2CF4" w:rsidP="00AB2CF4"/>
        </w:tc>
        <w:tc>
          <w:tcPr>
            <w:tcW w:w="1327" w:type="dxa"/>
          </w:tcPr>
          <w:p w14:paraId="11C27325" w14:textId="77777777" w:rsidR="00F23F77" w:rsidRPr="0032057B" w:rsidRDefault="00F23F77" w:rsidP="00F23F77">
            <w:pPr>
              <w:jc w:val="center"/>
              <w:rPr>
                <w:color w:val="00B050"/>
              </w:rPr>
            </w:pPr>
          </w:p>
          <w:p w14:paraId="0D90C69E" w14:textId="3006EC0B" w:rsidR="006B2EAB" w:rsidRPr="0032057B" w:rsidRDefault="006B2EAB" w:rsidP="00F23F77">
            <w:pPr>
              <w:jc w:val="center"/>
              <w:rPr>
                <w:color w:val="00B050"/>
              </w:rPr>
            </w:pPr>
          </w:p>
        </w:tc>
      </w:tr>
    </w:tbl>
    <w:p w14:paraId="0381C6BB" w14:textId="471749F1" w:rsidR="004A0517" w:rsidRPr="0032057B" w:rsidRDefault="004A0517" w:rsidP="00C91A53">
      <w:pPr>
        <w:pStyle w:val="ListBullet"/>
        <w:numPr>
          <w:ilvl w:val="0"/>
          <w:numId w:val="0"/>
        </w:numPr>
        <w:rPr>
          <w:color w:val="auto"/>
          <w:sz w:val="24"/>
          <w:szCs w:val="24"/>
        </w:rPr>
      </w:pPr>
    </w:p>
    <w:p w14:paraId="3A1D4164" w14:textId="1CC99F5B" w:rsidR="00FA6DA1" w:rsidRPr="00C25C91" w:rsidRDefault="00FA6DA1" w:rsidP="00C25C91">
      <w:pPr>
        <w:rPr>
          <w:sz w:val="24"/>
          <w:szCs w:val="24"/>
        </w:rPr>
      </w:pPr>
    </w:p>
    <w:sectPr w:rsidR="00FA6DA1" w:rsidRPr="00C25C91" w:rsidSect="00160096">
      <w:footerReference w:type="default" r:id="rId43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9D661A" w14:textId="77777777" w:rsidR="00F06824" w:rsidRDefault="00F06824">
      <w:r>
        <w:separator/>
      </w:r>
    </w:p>
    <w:p w14:paraId="2362B981" w14:textId="77777777" w:rsidR="00F06824" w:rsidRDefault="00F06824"/>
  </w:endnote>
  <w:endnote w:type="continuationSeparator" w:id="0">
    <w:p w14:paraId="6DD06D0D" w14:textId="77777777" w:rsidR="00F06824" w:rsidRDefault="00F06824">
      <w:r>
        <w:continuationSeparator/>
      </w:r>
    </w:p>
    <w:p w14:paraId="6FF4907E" w14:textId="77777777" w:rsidR="00F06824" w:rsidRDefault="00F068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3BC093" w14:textId="0D1E3907" w:rsidR="00447041" w:rsidRDefault="00D03AC1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7D425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4FD118" w14:textId="77777777" w:rsidR="00F06824" w:rsidRDefault="00F06824">
      <w:r>
        <w:separator/>
      </w:r>
    </w:p>
    <w:p w14:paraId="6315913C" w14:textId="77777777" w:rsidR="00F06824" w:rsidRDefault="00F06824"/>
  </w:footnote>
  <w:footnote w:type="continuationSeparator" w:id="0">
    <w:p w14:paraId="183C2468" w14:textId="77777777" w:rsidR="00F06824" w:rsidRDefault="00F06824">
      <w:r>
        <w:continuationSeparator/>
      </w:r>
    </w:p>
    <w:p w14:paraId="564D5B9C" w14:textId="77777777" w:rsidR="00F06824" w:rsidRDefault="00F0682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0C45C6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0F624B8C"/>
    <w:multiLevelType w:val="hybridMultilevel"/>
    <w:tmpl w:val="21FC4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3E2694F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46B7001"/>
    <w:multiLevelType w:val="hybridMultilevel"/>
    <w:tmpl w:val="58AC2186"/>
    <w:lvl w:ilvl="0" w:tplc="2B6403F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57E3CDC"/>
    <w:multiLevelType w:val="hybridMultilevel"/>
    <w:tmpl w:val="6230226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1A282331"/>
    <w:multiLevelType w:val="hybridMultilevel"/>
    <w:tmpl w:val="5F743E2A"/>
    <w:lvl w:ilvl="0" w:tplc="9380080E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276D5B" w:themeColor="accent3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1EC22DD5"/>
    <w:multiLevelType w:val="hybridMultilevel"/>
    <w:tmpl w:val="1DF6A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9817A19"/>
    <w:multiLevelType w:val="hybridMultilevel"/>
    <w:tmpl w:val="9C54B5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F477FA"/>
    <w:multiLevelType w:val="hybridMultilevel"/>
    <w:tmpl w:val="66401124"/>
    <w:lvl w:ilvl="0" w:tplc="0BFAEDE2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E771C9E"/>
    <w:multiLevelType w:val="hybridMultilevel"/>
    <w:tmpl w:val="C268A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F3929E5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01C45B9"/>
    <w:multiLevelType w:val="hybridMultilevel"/>
    <w:tmpl w:val="4B96344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43D0E0C"/>
    <w:multiLevelType w:val="hybridMultilevel"/>
    <w:tmpl w:val="0C2C4D1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453463B"/>
    <w:multiLevelType w:val="hybridMultilevel"/>
    <w:tmpl w:val="14369AD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6EE232F"/>
    <w:multiLevelType w:val="hybridMultilevel"/>
    <w:tmpl w:val="DC0C5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8CC4C3E"/>
    <w:multiLevelType w:val="hybridMultilevel"/>
    <w:tmpl w:val="9A9E1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BB02F10"/>
    <w:multiLevelType w:val="hybridMultilevel"/>
    <w:tmpl w:val="04522F4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C4873B4"/>
    <w:multiLevelType w:val="hybridMultilevel"/>
    <w:tmpl w:val="2098ADB2"/>
    <w:lvl w:ilvl="0" w:tplc="04090011">
      <w:start w:val="1"/>
      <w:numFmt w:val="decimal"/>
      <w:lvlText w:val="%1)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0403E8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E496874"/>
    <w:multiLevelType w:val="hybridMultilevel"/>
    <w:tmpl w:val="DE447F3C"/>
    <w:lvl w:ilvl="0" w:tplc="88EAD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E80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E48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1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1C39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A5A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0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68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AE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551D03"/>
    <w:multiLevelType w:val="hybridMultilevel"/>
    <w:tmpl w:val="65F02A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2CE3846"/>
    <w:multiLevelType w:val="hybridMultilevel"/>
    <w:tmpl w:val="4B1E3D24"/>
    <w:lvl w:ilvl="0" w:tplc="F582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EB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2C0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AD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B83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CD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4E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E8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844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D562EAE"/>
    <w:multiLevelType w:val="hybridMultilevel"/>
    <w:tmpl w:val="F27E6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9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32"/>
  </w:num>
  <w:num w:numId="14">
    <w:abstractNumId w:val="11"/>
  </w:num>
  <w:num w:numId="15">
    <w:abstractNumId w:val="17"/>
  </w:num>
  <w:num w:numId="16">
    <w:abstractNumId w:val="19"/>
  </w:num>
  <w:num w:numId="17">
    <w:abstractNumId w:val="20"/>
  </w:num>
  <w:num w:numId="18">
    <w:abstractNumId w:val="10"/>
  </w:num>
  <w:num w:numId="19">
    <w:abstractNumId w:val="28"/>
  </w:num>
  <w:num w:numId="20">
    <w:abstractNumId w:val="14"/>
  </w:num>
  <w:num w:numId="21">
    <w:abstractNumId w:val="30"/>
  </w:num>
  <w:num w:numId="22">
    <w:abstractNumId w:val="13"/>
  </w:num>
  <w:num w:numId="23">
    <w:abstractNumId w:val="12"/>
  </w:num>
  <w:num w:numId="24">
    <w:abstractNumId w:val="23"/>
  </w:num>
  <w:num w:numId="25">
    <w:abstractNumId w:val="16"/>
  </w:num>
  <w:num w:numId="26">
    <w:abstractNumId w:val="18"/>
  </w:num>
  <w:num w:numId="27">
    <w:abstractNumId w:val="27"/>
  </w:num>
  <w:num w:numId="28">
    <w:abstractNumId w:val="25"/>
  </w:num>
  <w:num w:numId="29">
    <w:abstractNumId w:val="24"/>
  </w:num>
  <w:num w:numId="30">
    <w:abstractNumId w:val="15"/>
  </w:num>
  <w:num w:numId="31">
    <w:abstractNumId w:val="22"/>
  </w:num>
  <w:num w:numId="32">
    <w:abstractNumId w:val="21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rAUAPzaS0SwAAAA="/>
  </w:docVars>
  <w:rsids>
    <w:rsidRoot w:val="00447041"/>
    <w:rsid w:val="000319A4"/>
    <w:rsid w:val="000319C6"/>
    <w:rsid w:val="0003235D"/>
    <w:rsid w:val="00046E0D"/>
    <w:rsid w:val="000572FE"/>
    <w:rsid w:val="00086A95"/>
    <w:rsid w:val="00093081"/>
    <w:rsid w:val="00095C64"/>
    <w:rsid w:val="000B0ED2"/>
    <w:rsid w:val="000C5D35"/>
    <w:rsid w:val="000D1200"/>
    <w:rsid w:val="000E053A"/>
    <w:rsid w:val="000F4D1C"/>
    <w:rsid w:val="000F6217"/>
    <w:rsid w:val="00106CAC"/>
    <w:rsid w:val="00160096"/>
    <w:rsid w:val="001749A4"/>
    <w:rsid w:val="0019205E"/>
    <w:rsid w:val="00197BFA"/>
    <w:rsid w:val="001A63C8"/>
    <w:rsid w:val="001A6973"/>
    <w:rsid w:val="001B033C"/>
    <w:rsid w:val="001C289D"/>
    <w:rsid w:val="001D62C2"/>
    <w:rsid w:val="0021229E"/>
    <w:rsid w:val="0022125B"/>
    <w:rsid w:val="00222258"/>
    <w:rsid w:val="002231EA"/>
    <w:rsid w:val="00233CAE"/>
    <w:rsid w:val="00241ECB"/>
    <w:rsid w:val="00251BF2"/>
    <w:rsid w:val="00253A5F"/>
    <w:rsid w:val="0025567C"/>
    <w:rsid w:val="00261297"/>
    <w:rsid w:val="002807DB"/>
    <w:rsid w:val="00280C47"/>
    <w:rsid w:val="00292ABE"/>
    <w:rsid w:val="002B347D"/>
    <w:rsid w:val="002B6B0C"/>
    <w:rsid w:val="002D3403"/>
    <w:rsid w:val="002E7928"/>
    <w:rsid w:val="002F394B"/>
    <w:rsid w:val="0032057B"/>
    <w:rsid w:val="00324C1A"/>
    <w:rsid w:val="00335108"/>
    <w:rsid w:val="00335990"/>
    <w:rsid w:val="00350164"/>
    <w:rsid w:val="00350ED8"/>
    <w:rsid w:val="00356277"/>
    <w:rsid w:val="0038229E"/>
    <w:rsid w:val="00396510"/>
    <w:rsid w:val="003A446C"/>
    <w:rsid w:val="003A7D62"/>
    <w:rsid w:val="003E1411"/>
    <w:rsid w:val="003E3BFE"/>
    <w:rsid w:val="003F674B"/>
    <w:rsid w:val="00402E0B"/>
    <w:rsid w:val="00406B3B"/>
    <w:rsid w:val="00423362"/>
    <w:rsid w:val="00426ED9"/>
    <w:rsid w:val="00431C66"/>
    <w:rsid w:val="00447041"/>
    <w:rsid w:val="00476120"/>
    <w:rsid w:val="00476C31"/>
    <w:rsid w:val="00480161"/>
    <w:rsid w:val="0048731C"/>
    <w:rsid w:val="0049371F"/>
    <w:rsid w:val="004A0517"/>
    <w:rsid w:val="004A2B34"/>
    <w:rsid w:val="004A3DA1"/>
    <w:rsid w:val="004A42C9"/>
    <w:rsid w:val="004B1846"/>
    <w:rsid w:val="004D5DD0"/>
    <w:rsid w:val="004F5760"/>
    <w:rsid w:val="0050095C"/>
    <w:rsid w:val="0052393A"/>
    <w:rsid w:val="00541186"/>
    <w:rsid w:val="00541B27"/>
    <w:rsid w:val="005433F3"/>
    <w:rsid w:val="0054636D"/>
    <w:rsid w:val="00546F2C"/>
    <w:rsid w:val="00560164"/>
    <w:rsid w:val="00573962"/>
    <w:rsid w:val="0058464E"/>
    <w:rsid w:val="005D0E4E"/>
    <w:rsid w:val="005F52C9"/>
    <w:rsid w:val="0060648F"/>
    <w:rsid w:val="00615607"/>
    <w:rsid w:val="00632B36"/>
    <w:rsid w:val="006345A6"/>
    <w:rsid w:val="00637A8A"/>
    <w:rsid w:val="0065402F"/>
    <w:rsid w:val="00657A87"/>
    <w:rsid w:val="00674A56"/>
    <w:rsid w:val="006A2B31"/>
    <w:rsid w:val="006B2EAB"/>
    <w:rsid w:val="006F16C9"/>
    <w:rsid w:val="00701D02"/>
    <w:rsid w:val="00706306"/>
    <w:rsid w:val="00724935"/>
    <w:rsid w:val="007313A6"/>
    <w:rsid w:val="00733795"/>
    <w:rsid w:val="007442A2"/>
    <w:rsid w:val="00784B77"/>
    <w:rsid w:val="007962A0"/>
    <w:rsid w:val="00797DC9"/>
    <w:rsid w:val="007D425A"/>
    <w:rsid w:val="007D5A9E"/>
    <w:rsid w:val="007E2F03"/>
    <w:rsid w:val="007F6B50"/>
    <w:rsid w:val="00806EF3"/>
    <w:rsid w:val="00840343"/>
    <w:rsid w:val="00845B35"/>
    <w:rsid w:val="00852D8A"/>
    <w:rsid w:val="00872182"/>
    <w:rsid w:val="008948BA"/>
    <w:rsid w:val="008B6DD0"/>
    <w:rsid w:val="008B7CB2"/>
    <w:rsid w:val="008C1E42"/>
    <w:rsid w:val="008D4574"/>
    <w:rsid w:val="008D7659"/>
    <w:rsid w:val="008D7F7D"/>
    <w:rsid w:val="008F1773"/>
    <w:rsid w:val="008F7CF6"/>
    <w:rsid w:val="00901850"/>
    <w:rsid w:val="00905A4A"/>
    <w:rsid w:val="009062A4"/>
    <w:rsid w:val="00930170"/>
    <w:rsid w:val="009354EC"/>
    <w:rsid w:val="00944150"/>
    <w:rsid w:val="0094543D"/>
    <w:rsid w:val="00950833"/>
    <w:rsid w:val="00952B66"/>
    <w:rsid w:val="00966022"/>
    <w:rsid w:val="0097393F"/>
    <w:rsid w:val="009773A5"/>
    <w:rsid w:val="009820E4"/>
    <w:rsid w:val="009B2D00"/>
    <w:rsid w:val="009D2B19"/>
    <w:rsid w:val="009F76A1"/>
    <w:rsid w:val="009F7CD7"/>
    <w:rsid w:val="00A01AF0"/>
    <w:rsid w:val="00A313F6"/>
    <w:rsid w:val="00A8527C"/>
    <w:rsid w:val="00A93609"/>
    <w:rsid w:val="00AA0508"/>
    <w:rsid w:val="00AA13D7"/>
    <w:rsid w:val="00AB1F59"/>
    <w:rsid w:val="00AB2CF4"/>
    <w:rsid w:val="00AC242E"/>
    <w:rsid w:val="00AE20D7"/>
    <w:rsid w:val="00AE5FF2"/>
    <w:rsid w:val="00B045AF"/>
    <w:rsid w:val="00B057C7"/>
    <w:rsid w:val="00B06278"/>
    <w:rsid w:val="00B14314"/>
    <w:rsid w:val="00B41FBF"/>
    <w:rsid w:val="00B4673A"/>
    <w:rsid w:val="00B7039F"/>
    <w:rsid w:val="00BA217D"/>
    <w:rsid w:val="00BC29A7"/>
    <w:rsid w:val="00BE3DE6"/>
    <w:rsid w:val="00C00CB4"/>
    <w:rsid w:val="00C00F02"/>
    <w:rsid w:val="00C15902"/>
    <w:rsid w:val="00C25C91"/>
    <w:rsid w:val="00C305E7"/>
    <w:rsid w:val="00C379A2"/>
    <w:rsid w:val="00C61A0E"/>
    <w:rsid w:val="00C64A82"/>
    <w:rsid w:val="00C75D31"/>
    <w:rsid w:val="00C81D3D"/>
    <w:rsid w:val="00C90C06"/>
    <w:rsid w:val="00C91A53"/>
    <w:rsid w:val="00C922B4"/>
    <w:rsid w:val="00CA3230"/>
    <w:rsid w:val="00CA4D15"/>
    <w:rsid w:val="00CD4DAB"/>
    <w:rsid w:val="00CD622F"/>
    <w:rsid w:val="00CE40E9"/>
    <w:rsid w:val="00CF21B5"/>
    <w:rsid w:val="00D03AC1"/>
    <w:rsid w:val="00D13117"/>
    <w:rsid w:val="00D25D57"/>
    <w:rsid w:val="00D3137E"/>
    <w:rsid w:val="00D75A67"/>
    <w:rsid w:val="00D82654"/>
    <w:rsid w:val="00DA0B24"/>
    <w:rsid w:val="00DC274F"/>
    <w:rsid w:val="00DC2CF0"/>
    <w:rsid w:val="00DC6FA9"/>
    <w:rsid w:val="00DD0DC0"/>
    <w:rsid w:val="00DD70CD"/>
    <w:rsid w:val="00DE71FD"/>
    <w:rsid w:val="00DF5E3E"/>
    <w:rsid w:val="00E06384"/>
    <w:rsid w:val="00E1249B"/>
    <w:rsid w:val="00E1676D"/>
    <w:rsid w:val="00E54286"/>
    <w:rsid w:val="00E577EA"/>
    <w:rsid w:val="00E57DFD"/>
    <w:rsid w:val="00E66DC1"/>
    <w:rsid w:val="00E70139"/>
    <w:rsid w:val="00E74A66"/>
    <w:rsid w:val="00E86F43"/>
    <w:rsid w:val="00EB22C6"/>
    <w:rsid w:val="00EB7BDC"/>
    <w:rsid w:val="00ED03BE"/>
    <w:rsid w:val="00ED4EEA"/>
    <w:rsid w:val="00EE3E7C"/>
    <w:rsid w:val="00F00C23"/>
    <w:rsid w:val="00F04C56"/>
    <w:rsid w:val="00F06824"/>
    <w:rsid w:val="00F2367C"/>
    <w:rsid w:val="00F23F77"/>
    <w:rsid w:val="00F55BBB"/>
    <w:rsid w:val="00F67B9A"/>
    <w:rsid w:val="00F81FF3"/>
    <w:rsid w:val="00F90D34"/>
    <w:rsid w:val="00F96C72"/>
    <w:rsid w:val="00FA2717"/>
    <w:rsid w:val="00FA289E"/>
    <w:rsid w:val="00FA6DA1"/>
    <w:rsid w:val="00FB4C35"/>
    <w:rsid w:val="00FC291A"/>
    <w:rsid w:val="00FD6CDD"/>
    <w:rsid w:val="00FF357A"/>
    <w:rsid w:val="0559F576"/>
    <w:rsid w:val="0D296F8E"/>
    <w:rsid w:val="12280198"/>
    <w:rsid w:val="1308712E"/>
    <w:rsid w:val="13B9C9BB"/>
    <w:rsid w:val="13BBAA17"/>
    <w:rsid w:val="17458C17"/>
    <w:rsid w:val="18C41E10"/>
    <w:rsid w:val="1BCC5086"/>
    <w:rsid w:val="1CE82F3B"/>
    <w:rsid w:val="1DFC79F3"/>
    <w:rsid w:val="233ABCCB"/>
    <w:rsid w:val="2573FD15"/>
    <w:rsid w:val="35CB767F"/>
    <w:rsid w:val="363EAE5F"/>
    <w:rsid w:val="3CCEB9CD"/>
    <w:rsid w:val="3D0776BC"/>
    <w:rsid w:val="4048754E"/>
    <w:rsid w:val="40A8BF6E"/>
    <w:rsid w:val="416DC23F"/>
    <w:rsid w:val="44C33605"/>
    <w:rsid w:val="46EC6F09"/>
    <w:rsid w:val="4EA4FC03"/>
    <w:rsid w:val="4FD5B4AB"/>
    <w:rsid w:val="4FF00F46"/>
    <w:rsid w:val="50ED7934"/>
    <w:rsid w:val="50FA5A4E"/>
    <w:rsid w:val="51F7D487"/>
    <w:rsid w:val="56DEF0A3"/>
    <w:rsid w:val="57FCAEBA"/>
    <w:rsid w:val="60F64C7F"/>
    <w:rsid w:val="6582DA89"/>
    <w:rsid w:val="66FA47D9"/>
    <w:rsid w:val="6BE9C591"/>
    <w:rsid w:val="6D1D970E"/>
    <w:rsid w:val="6E1F562A"/>
    <w:rsid w:val="6EFD7B1C"/>
    <w:rsid w:val="72952B2E"/>
    <w:rsid w:val="729AAE3D"/>
    <w:rsid w:val="79820822"/>
    <w:rsid w:val="79C7025E"/>
    <w:rsid w:val="7B88BE73"/>
    <w:rsid w:val="7FC5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C7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25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225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71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1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2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Jeanold\Desktop\Webistes%20to%20share%20with%20students\studemt.freckle.com" TargetMode="External"/><Relationship Id="rId18" Type="http://schemas.openxmlformats.org/officeDocument/2006/relationships/hyperlink" Target="https://happynumbers.com/" TargetMode="External"/><Relationship Id="rId26" Type="http://schemas.openxmlformats.org/officeDocument/2006/relationships/hyperlink" Target="http://www.summithill.org/teacherpage?section=home&amp;teacher=624&amp;page=13" TargetMode="External"/><Relationship Id="rId39" Type="http://schemas.openxmlformats.org/officeDocument/2006/relationships/hyperlink" Target="http://www.summithill.org/teacherpage?section=home&amp;teacher=863&amp;page=13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happynumbers.com/" TargetMode="External"/><Relationship Id="rId34" Type="http://schemas.openxmlformats.org/officeDocument/2006/relationships/hyperlink" Target="file:///C:\Users\Jeanold\Desktop\Webistes%20to%20share%20with%20students\kidsa-z.com" TargetMode="External"/><Relationship Id="rId42" Type="http://schemas.openxmlformats.org/officeDocument/2006/relationships/hyperlink" Target="http://www.summithill.org/teacherpage?section=home&amp;teacher=598&amp;page=13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file:///C:\Users\Jeanold\Desktop\Webistes%20to%20share%20with%20students\spellingcity.com" TargetMode="External"/><Relationship Id="rId25" Type="http://schemas.openxmlformats.org/officeDocument/2006/relationships/hyperlink" Target="http://www.summithill.org/teacherpage?section=home&amp;teacher=296&amp;page=13" TargetMode="External"/><Relationship Id="rId33" Type="http://schemas.openxmlformats.org/officeDocument/2006/relationships/hyperlink" Target="file:///C:\Users\Jeanold\Desktop\Webistes%20to%20share%20with%20students\kidsa-z.com" TargetMode="External"/><Relationship Id="rId38" Type="http://schemas.openxmlformats.org/officeDocument/2006/relationships/hyperlink" Target="https://sso.rumba.pk12ls.com/sso/login?profile=realize&amp;k12int=true&amp;service=https%3A%2F%2Fwww.pearsonrealize.com%2Fcommunity%2Fj_spring_cas_security_chec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xl.com/" TargetMode="External"/><Relationship Id="rId20" Type="http://schemas.openxmlformats.org/officeDocument/2006/relationships/image" Target="media/image3.png"/><Relationship Id="rId29" Type="http://schemas.openxmlformats.org/officeDocument/2006/relationships/hyperlink" Target="http://www.summithill.org/teacherpage?section=home&amp;teacher=296&amp;page=13" TargetMode="External"/><Relationship Id="rId41" Type="http://schemas.openxmlformats.org/officeDocument/2006/relationships/hyperlink" Target="http://www.summithill.org/teacherpage?section=home&amp;teacher=434&amp;page=13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24" Type="http://schemas.openxmlformats.org/officeDocument/2006/relationships/hyperlink" Target="http://www.summithill.org/teacherpage?section=home&amp;teacher=624&amp;page=13" TargetMode="External"/><Relationship Id="rId32" Type="http://schemas.openxmlformats.org/officeDocument/2006/relationships/hyperlink" Target="http://www.summithill.org/teacherpage?section=home&amp;teacher=641&amp;page=13" TargetMode="External"/><Relationship Id="rId37" Type="http://schemas.openxmlformats.org/officeDocument/2006/relationships/hyperlink" Target="https://www.ixl.com/ela/level-f/use-possessive-pronouns" TargetMode="External"/><Relationship Id="rId40" Type="http://schemas.openxmlformats.org/officeDocument/2006/relationships/hyperlink" Target="http://www.summithill.org/teacherpage?section=home&amp;teacher=598&amp;page=13" TargetMode="External"/><Relationship Id="rId45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file:///C:\Users\Jeanold\Desktop\Webistes%20to%20share%20with%20students\spellingcity.com" TargetMode="External"/><Relationship Id="rId23" Type="http://schemas.openxmlformats.org/officeDocument/2006/relationships/hyperlink" Target="http://www.summithill.org/teacherpage?section=home&amp;teacher=296&amp;page=13" TargetMode="External"/><Relationship Id="rId28" Type="http://schemas.openxmlformats.org/officeDocument/2006/relationships/hyperlink" Target="http://www.summithill.org/teacherpage?section=home&amp;teacher=624&amp;page=13" TargetMode="External"/><Relationship Id="rId36" Type="http://schemas.openxmlformats.org/officeDocument/2006/relationships/hyperlink" Target="https://www.ixl.com/ela/level-f/identify-possessive-pronoun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summithill.org/teacherpage?section=home&amp;teacher=36&amp;page=13" TargetMode="External"/><Relationship Id="rId31" Type="http://schemas.openxmlformats.org/officeDocument/2006/relationships/hyperlink" Target="file:///C:\Users\Jeanold\Desktop\Webistes%20to%20share%20with%20students\kidsa-z.com" TargetMode="External"/><Relationship Id="rId44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s://www.ixl.com/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://www.summithill.org/teacherpage?section=home&amp;teacher=296&amp;page=13" TargetMode="External"/><Relationship Id="rId30" Type="http://schemas.openxmlformats.org/officeDocument/2006/relationships/hyperlink" Target="http://www.summithill.org/teacherpage?section=home&amp;teacher=624&amp;page=13" TargetMode="External"/><Relationship Id="rId35" Type="http://schemas.openxmlformats.org/officeDocument/2006/relationships/hyperlink" Target="https://www.youtube.com/watch?v=v1n-vchnjXQ" TargetMode="External"/><Relationship Id="rId4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0e3378-eb90-47cf-ba12-f9dc9fffb997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DCC34133A6064DB1169B7B7BCFAE20" ma:contentTypeVersion="8" ma:contentTypeDescription="Create a new document." ma:contentTypeScope="" ma:versionID="93972ea12a7a24993265ed5efba0a0af">
  <xsd:schema xmlns:xsd="http://www.w3.org/2001/XMLSchema" xmlns:xs="http://www.w3.org/2001/XMLSchema" xmlns:p="http://schemas.microsoft.com/office/2006/metadata/properties" xmlns:ns3="727d841d-a27f-427a-9314-2b89be38c001" xmlns:ns4="9f0e3378-eb90-47cf-ba12-f9dc9fffb997" targetNamespace="http://schemas.microsoft.com/office/2006/metadata/properties" ma:root="true" ma:fieldsID="2b842921c76a20b989206d43e3f0596f" ns3:_="" ns4:_="">
    <xsd:import namespace="727d841d-a27f-427a-9314-2b89be38c001"/>
    <xsd:import namespace="9f0e3378-eb90-47cf-ba12-f9dc9fffb9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d841d-a27f-427a-9314-2b89be38c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e3378-eb90-47cf-ba12-f9dc9fffb9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16863-ED04-4173-99DC-71728AD8ECD0}">
  <ds:schemaRefs>
    <ds:schemaRef ds:uri="http://schemas.microsoft.com/office/2006/metadata/properties"/>
    <ds:schemaRef ds:uri="http://schemas.microsoft.com/office/infopath/2007/PartnerControls"/>
    <ds:schemaRef ds:uri="9f0e3378-eb90-47cf-ba12-f9dc9fffb997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A074A4-0B38-43A2-9D0D-AAEFCD552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d841d-a27f-427a-9314-2b89be38c001"/>
    <ds:schemaRef ds:uri="9f0e3378-eb90-47cf-ba12-f9dc9fffb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03</Words>
  <Characters>743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Scanlon</dc:creator>
  <cp:lastModifiedBy>Jeanold</cp:lastModifiedBy>
  <cp:revision>2</cp:revision>
  <dcterms:created xsi:type="dcterms:W3CDTF">2020-05-04T02:37:00Z</dcterms:created>
  <dcterms:modified xsi:type="dcterms:W3CDTF">2020-05-0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DCC34133A6064DB1169B7B7BCFAE20</vt:lpwstr>
  </property>
  <property fmtid="{D5CDD505-2E9C-101B-9397-08002B2CF9AE}" pid="3" name="ComplianceAssetId">
    <vt:lpwstr/>
  </property>
</Properties>
</file>